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C61E61" w14:textId="77777777" w:rsidR="007B3384" w:rsidRDefault="007B3384" w:rsidP="007B3384">
      <w:r w:rsidRPr="006A5A42">
        <w:rPr>
          <w:rFonts w:cs="Times New Roman"/>
          <w:b/>
          <w:noProof/>
          <w:sz w:val="44"/>
          <w:szCs w:val="44"/>
          <w:lang w:val="en-AU" w:eastAsia="en-AU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0EAB32C4" wp14:editId="58C72FDE">
                <wp:simplePos x="0" y="0"/>
                <wp:positionH relativeFrom="margin">
                  <wp:posOffset>-2540</wp:posOffset>
                </wp:positionH>
                <wp:positionV relativeFrom="paragraph">
                  <wp:posOffset>4324350</wp:posOffset>
                </wp:positionV>
                <wp:extent cx="5718175" cy="1428750"/>
                <wp:effectExtent l="0" t="0" r="15875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8175" cy="14287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chemeClr val="bg1">
                              <a:lumMod val="9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1F3EF2" w14:textId="1F217C84" w:rsidR="00C27CAE" w:rsidRDefault="00C27CAE" w:rsidP="00C27CAE">
                            <w:pPr>
                              <w:spacing w:before="0" w:after="0" w:line="240" w:lineRule="auto"/>
                              <w:rPr>
                                <w:rFonts w:eastAsia="Times New Roman"/>
                                <w:sz w:val="20"/>
                                <w:szCs w:val="21"/>
                                <w:lang w:val="en-AU" w:eastAsia="en-AU"/>
                              </w:rPr>
                            </w:pPr>
                            <w:r>
                              <w:rPr>
                                <w:rFonts w:eastAsia="Times New Roman"/>
                                <w:sz w:val="20"/>
                                <w:szCs w:val="21"/>
                                <w:lang w:val="en-AU" w:eastAsia="en-AU"/>
                              </w:rPr>
                              <w:t xml:space="preserve">This document and its contents are </w:t>
                            </w:r>
                            <w:r w:rsidR="002A1361">
                              <w:rPr>
                                <w:rFonts w:eastAsia="Times New Roman"/>
                                <w:sz w:val="20"/>
                                <w:szCs w:val="21"/>
                                <w:lang w:val="en-AU" w:eastAsia="en-AU"/>
                              </w:rPr>
                              <w:t>copyright of Centro ASSIST© 2021</w:t>
                            </w:r>
                            <w:r>
                              <w:rPr>
                                <w:rFonts w:eastAsia="Times New Roman"/>
                                <w:sz w:val="20"/>
                                <w:szCs w:val="21"/>
                                <w:lang w:val="en-AU" w:eastAsia="en-AU"/>
                              </w:rPr>
                              <w:t>. All rights reserved.</w:t>
                            </w:r>
                            <w:r>
                              <w:rPr>
                                <w:rFonts w:eastAsia="Times New Roman"/>
                                <w:sz w:val="20"/>
                                <w:szCs w:val="21"/>
                                <w:lang w:val="en-AU" w:eastAsia="en-AU"/>
                              </w:rPr>
                              <w:br/>
                              <w:t>Any redistribution, retransmission or distribution of part or all of the contents in any form without our express written permission is prohibited other than the following:</w:t>
                            </w:r>
                          </w:p>
                          <w:p w14:paraId="1BBED4AF" w14:textId="77777777" w:rsidR="00C27CAE" w:rsidRDefault="00C27CAE" w:rsidP="00C27CAE">
                            <w:pPr>
                              <w:spacing w:before="0" w:after="0" w:line="240" w:lineRule="auto"/>
                              <w:rPr>
                                <w:rFonts w:eastAsia="Times New Roman"/>
                                <w:sz w:val="20"/>
                                <w:szCs w:val="21"/>
                                <w:lang w:val="en-AU" w:eastAsia="en-AU"/>
                              </w:rPr>
                            </w:pPr>
                          </w:p>
                          <w:p w14:paraId="02F20057" w14:textId="77777777" w:rsidR="00C27CAE" w:rsidRDefault="00C27CAE" w:rsidP="00C27CAE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before="0" w:after="0" w:line="240" w:lineRule="auto"/>
                              <w:rPr>
                                <w:rFonts w:eastAsia="Times New Roman"/>
                                <w:sz w:val="20"/>
                                <w:szCs w:val="21"/>
                                <w:lang w:val="en-AU" w:eastAsia="en-AU"/>
                              </w:rPr>
                            </w:pPr>
                            <w:r>
                              <w:rPr>
                                <w:rFonts w:eastAsia="Times New Roman"/>
                                <w:sz w:val="20"/>
                                <w:szCs w:val="21"/>
                                <w:lang w:val="en-AU" w:eastAsia="en-AU"/>
                              </w:rPr>
                              <w:t>you may share and use with your clients, NDIS participants, to aid communication</w:t>
                            </w:r>
                          </w:p>
                          <w:p w14:paraId="1903B704" w14:textId="77777777" w:rsidR="00C27CAE" w:rsidRDefault="00C27CAE" w:rsidP="00C27CAE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before="0" w:after="0" w:line="240" w:lineRule="auto"/>
                              <w:rPr>
                                <w:rFonts w:eastAsia="Times New Roman"/>
                                <w:sz w:val="20"/>
                                <w:szCs w:val="21"/>
                                <w:lang w:val="en-AU" w:eastAsia="en-AU"/>
                              </w:rPr>
                            </w:pPr>
                            <w:r>
                              <w:rPr>
                                <w:rFonts w:eastAsia="Times New Roman"/>
                                <w:sz w:val="20"/>
                                <w:szCs w:val="21"/>
                                <w:lang w:val="en-AU" w:eastAsia="en-AU"/>
                              </w:rPr>
                              <w:t>you may share and use with employees to assist in their work</w:t>
                            </w:r>
                          </w:p>
                          <w:p w14:paraId="3E90CAC7" w14:textId="77777777" w:rsidR="00C27CAE" w:rsidRDefault="00C27CAE" w:rsidP="00C27CAE">
                            <w:pPr>
                              <w:shd w:val="clear" w:color="auto" w:fill="F2F2F2" w:themeFill="background1" w:themeFillShade="F2"/>
                              <w:spacing w:after="0" w:line="276" w:lineRule="auto"/>
                              <w:ind w:left="142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© 2020 Holocentric Pty Ltd, trading as Centro ASSIST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br/>
                              <w:t>ABN 73 052 972 095</w:t>
                            </w:r>
                          </w:p>
                          <w:p w14:paraId="53C01938" w14:textId="77777777" w:rsidR="007B3384" w:rsidRDefault="007B3384" w:rsidP="007B3384">
                            <w:pPr>
                              <w:shd w:val="clear" w:color="auto" w:fill="F2F2F2" w:themeFill="background1" w:themeFillShade="F2"/>
                              <w:spacing w:after="0" w:line="276" w:lineRule="auto"/>
                              <w:ind w:left="142"/>
                              <w:rPr>
                                <w:sz w:val="22"/>
                              </w:rPr>
                            </w:pPr>
                          </w:p>
                          <w:p w14:paraId="0B946CE3" w14:textId="77777777" w:rsidR="007B3384" w:rsidRPr="0023141E" w:rsidRDefault="007B3384" w:rsidP="007B3384">
                            <w:pPr>
                              <w:shd w:val="clear" w:color="auto" w:fill="F2F2F2" w:themeFill="background1" w:themeFillShade="F2"/>
                              <w:spacing w:after="0" w:line="276" w:lineRule="auto"/>
                              <w:ind w:left="142"/>
                              <w:rPr>
                                <w:sz w:val="24"/>
                              </w:rPr>
                            </w:pPr>
                            <w:r w:rsidRPr="0023141E">
                              <w:rPr>
                                <w:sz w:val="2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AB32C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.2pt;margin-top:340.5pt;width:450.25pt;height:112.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" fillcolor="#f2f2f2 [3052]" strokecolor="#f2f2f2 [3052]">
                <v:textbox>
                  <w:txbxContent>
                    <w:p w14:paraId="7A1F3EF2" w14:textId="1F217C84" w:rsidR="00C27CAE" w:rsidRDefault="00C27CAE" w:rsidP="00C27CAE">
                      <w:pPr>
                        <w:spacing w:before="0" w:after="0" w:line="240" w:lineRule="auto"/>
                        <w:rPr>
                          <w:rFonts w:eastAsia="Times New Roman"/>
                          <w:sz w:val="20"/>
                          <w:szCs w:val="21"/>
                          <w:lang w:val="en-AU" w:eastAsia="en-AU"/>
                        </w:rPr>
                      </w:pPr>
                      <w:r>
                        <w:rPr>
                          <w:rFonts w:eastAsia="Times New Roman"/>
                          <w:sz w:val="20"/>
                          <w:szCs w:val="21"/>
                          <w:lang w:val="en-AU" w:eastAsia="en-AU"/>
                        </w:rPr>
                        <w:t xml:space="preserve">This document and its contents are </w:t>
                      </w:r>
                      <w:r w:rsidR="002A1361">
                        <w:rPr>
                          <w:rFonts w:eastAsia="Times New Roman"/>
                          <w:sz w:val="20"/>
                          <w:szCs w:val="21"/>
                          <w:lang w:val="en-AU" w:eastAsia="en-AU"/>
                        </w:rPr>
                        <w:t>copyright of Centro ASSIST© 2021</w:t>
                      </w:r>
                      <w:r>
                        <w:rPr>
                          <w:rFonts w:eastAsia="Times New Roman"/>
                          <w:sz w:val="20"/>
                          <w:szCs w:val="21"/>
                          <w:lang w:val="en-AU" w:eastAsia="en-AU"/>
                        </w:rPr>
                        <w:t>. All rights reserved.</w:t>
                      </w:r>
                      <w:r>
                        <w:rPr>
                          <w:rFonts w:eastAsia="Times New Roman"/>
                          <w:sz w:val="20"/>
                          <w:szCs w:val="21"/>
                          <w:lang w:val="en-AU" w:eastAsia="en-AU"/>
                        </w:rPr>
                        <w:br/>
                        <w:t>Any redistribution, retransmission or distribution of part or all of the contents in any form without our express written permission is prohibited other than the following:</w:t>
                      </w:r>
                    </w:p>
                    <w:p w14:paraId="1BBED4AF" w14:textId="77777777" w:rsidR="00C27CAE" w:rsidRDefault="00C27CAE" w:rsidP="00C27CAE">
                      <w:pPr>
                        <w:spacing w:before="0" w:after="0" w:line="240" w:lineRule="auto"/>
                        <w:rPr>
                          <w:rFonts w:eastAsia="Times New Roman"/>
                          <w:sz w:val="20"/>
                          <w:szCs w:val="21"/>
                          <w:lang w:val="en-AU" w:eastAsia="en-AU"/>
                        </w:rPr>
                      </w:pPr>
                    </w:p>
                    <w:p w14:paraId="02F20057" w14:textId="77777777" w:rsidR="00C27CAE" w:rsidRDefault="00C27CAE" w:rsidP="00C27CAE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before="0" w:after="0" w:line="240" w:lineRule="auto"/>
                        <w:rPr>
                          <w:rFonts w:eastAsia="Times New Roman"/>
                          <w:sz w:val="20"/>
                          <w:szCs w:val="21"/>
                          <w:lang w:val="en-AU" w:eastAsia="en-AU"/>
                        </w:rPr>
                      </w:pPr>
                      <w:r>
                        <w:rPr>
                          <w:rFonts w:eastAsia="Times New Roman"/>
                          <w:sz w:val="20"/>
                          <w:szCs w:val="21"/>
                          <w:lang w:val="en-AU" w:eastAsia="en-AU"/>
                        </w:rPr>
                        <w:t>you may share and use with your clients, NDIS participants, to aid communication</w:t>
                      </w:r>
                    </w:p>
                    <w:p w14:paraId="1903B704" w14:textId="77777777" w:rsidR="00C27CAE" w:rsidRDefault="00C27CAE" w:rsidP="00C27CAE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before="0" w:after="0" w:line="240" w:lineRule="auto"/>
                        <w:rPr>
                          <w:rFonts w:eastAsia="Times New Roman"/>
                          <w:sz w:val="20"/>
                          <w:szCs w:val="21"/>
                          <w:lang w:val="en-AU" w:eastAsia="en-AU"/>
                        </w:rPr>
                      </w:pPr>
                      <w:r>
                        <w:rPr>
                          <w:rFonts w:eastAsia="Times New Roman"/>
                          <w:sz w:val="20"/>
                          <w:szCs w:val="21"/>
                          <w:lang w:val="en-AU" w:eastAsia="en-AU"/>
                        </w:rPr>
                        <w:t>you may share and use with employees to assist in their work</w:t>
                      </w:r>
                    </w:p>
                    <w:p w14:paraId="3E90CAC7" w14:textId="77777777" w:rsidR="00C27CAE" w:rsidRDefault="00C27CAE" w:rsidP="00C27CAE">
                      <w:pPr>
                        <w:shd w:val="clear" w:color="auto" w:fill="F2F2F2" w:themeFill="background1" w:themeFillShade="F2"/>
                        <w:spacing w:after="0" w:line="276" w:lineRule="auto"/>
                        <w:ind w:left="142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© 2020 Holocentric Pty Ltd, trading as Centro ASSIST</w:t>
                      </w:r>
                      <w:r>
                        <w:rPr>
                          <w:sz w:val="20"/>
                          <w:szCs w:val="20"/>
                        </w:rPr>
                        <w:br/>
                        <w:t>ABN 73 052 972 095</w:t>
                      </w:r>
                    </w:p>
                    <w:p w14:paraId="53C01938" w14:textId="77777777" w:rsidR="007B3384" w:rsidRDefault="007B3384" w:rsidP="007B3384">
                      <w:pPr>
                        <w:shd w:val="clear" w:color="auto" w:fill="F2F2F2" w:themeFill="background1" w:themeFillShade="F2"/>
                        <w:spacing w:after="0" w:line="276" w:lineRule="auto"/>
                        <w:ind w:left="142"/>
                        <w:rPr>
                          <w:sz w:val="22"/>
                        </w:rPr>
                      </w:pPr>
                    </w:p>
                    <w:p w14:paraId="0B946CE3" w14:textId="77777777" w:rsidR="007B3384" w:rsidRPr="0023141E" w:rsidRDefault="007B3384" w:rsidP="007B3384">
                      <w:pPr>
                        <w:shd w:val="clear" w:color="auto" w:fill="F2F2F2" w:themeFill="background1" w:themeFillShade="F2"/>
                        <w:spacing w:after="0" w:line="276" w:lineRule="auto"/>
                        <w:ind w:left="142"/>
                        <w:rPr>
                          <w:sz w:val="24"/>
                        </w:rPr>
                      </w:pPr>
                      <w:r w:rsidRPr="0023141E">
                        <w:rPr>
                          <w:sz w:val="22"/>
                        </w:rPr>
                        <w:br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6A5A42">
        <w:rPr>
          <w:rFonts w:cs="Times New Roman"/>
          <w:b/>
          <w:noProof/>
          <w:sz w:val="44"/>
          <w:szCs w:val="44"/>
          <w:lang w:val="en-AU" w:eastAsia="en-AU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C84327F" wp14:editId="26922860">
                <wp:simplePos x="0" y="0"/>
                <wp:positionH relativeFrom="margin">
                  <wp:align>left</wp:align>
                </wp:positionH>
                <wp:positionV relativeFrom="paragraph">
                  <wp:posOffset>2047875</wp:posOffset>
                </wp:positionV>
                <wp:extent cx="5704527" cy="2095500"/>
                <wp:effectExtent l="0" t="0" r="10795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4527" cy="2095500"/>
                        </a:xfrm>
                        <a:prstGeom prst="rect">
                          <a:avLst/>
                        </a:prstGeom>
                        <a:solidFill>
                          <a:srgbClr val="175072"/>
                        </a:solidFill>
                        <a:ln w="9525">
                          <a:solidFill>
                            <a:srgbClr val="175072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rFonts w:cs="Times New Roman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alias w:val="Title"/>
                              <w:tag w:val="Title"/>
                              <w:id w:val="-1747028946"/>
                              <w:placeholder>
                                <w:docPart w:val="52137A8007AE42BB82C12001D54C3E53"/>
                              </w:placeholder>
                            </w:sdtPr>
                            <w:sdtEndPr/>
                            <w:sdtContent>
                              <w:p w14:paraId="2A1C7046" w14:textId="77777777" w:rsidR="007B3384" w:rsidRPr="00D51423" w:rsidRDefault="009D621F" w:rsidP="007B3384">
                                <w:pPr>
                                  <w:spacing w:line="276" w:lineRule="auto"/>
                                  <w:rPr>
                                    <w:rFonts w:cs="Times New Roman"/>
                                    <w:b/>
                                    <w:color w:val="FFFFFF" w:themeColor="background1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rFonts w:cs="Times New Roman"/>
                                    <w:b/>
                                    <w:color w:val="FFFFFF" w:themeColor="background1"/>
                                    <w:sz w:val="40"/>
                                    <w:szCs w:val="40"/>
                                  </w:rPr>
                                  <w:t>Feedback and complaints policy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rFonts w:cs="Times New Roman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alias w:val="Organisation name"/>
                              <w:tag w:val="Organisation name"/>
                              <w:id w:val="562767742"/>
                              <w:placeholder>
                                <w:docPart w:val="70AA9FDB2CAB4CE9B3BE83595B2F3F57"/>
                              </w:placeholder>
                            </w:sdtPr>
                            <w:sdtEndPr/>
                            <w:sdtContent>
                              <w:p w14:paraId="200C0912" w14:textId="77777777" w:rsidR="007B3384" w:rsidRPr="00D51423" w:rsidRDefault="007B3384" w:rsidP="007B3384">
                                <w:pPr>
                                  <w:spacing w:line="276" w:lineRule="auto"/>
                                  <w:rPr>
                                    <w:rFonts w:cs="Times New Roman"/>
                                    <w:b/>
                                    <w:color w:val="FFFFFF" w:themeColor="background1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cs="Times New Roman"/>
                                    <w:b/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Easy English Version</w:t>
                                </w:r>
                              </w:p>
                            </w:sdtContent>
                          </w:sdt>
                          <w:p w14:paraId="08C4B0A3" w14:textId="77777777" w:rsidR="007B3384" w:rsidRDefault="007B3384" w:rsidP="007B3384">
                            <w:pPr>
                              <w:spacing w:line="276" w:lineRule="auto"/>
                              <w:rPr>
                                <w:rFonts w:cs="Times New Roman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51423">
                              <w:rPr>
                                <w:rFonts w:cs="Times New Roman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Prepared by Centro ASSIST</w:t>
                            </w:r>
                          </w:p>
                          <w:p w14:paraId="7CB9206C" w14:textId="77777777" w:rsidR="007B3384" w:rsidRDefault="007B3384" w:rsidP="007B3384">
                            <w:pPr>
                              <w:spacing w:line="276" w:lineRule="auto"/>
                              <w:rPr>
                                <w:rFonts w:cs="Times New Roman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sdt>
                            <w:sdtPr>
                              <w:rPr>
                                <w:rFonts w:cs="Times New Roman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alias w:val="Version"/>
                              <w:tag w:val="Version"/>
                              <w:id w:val="883373846"/>
                              <w:placeholder>
                                <w:docPart w:val="2097DAE32E1749349F2DB5D7004610D5"/>
                              </w:placeholder>
                            </w:sdtPr>
                            <w:sdtEndPr/>
                            <w:sdtContent>
                              <w:p w14:paraId="651DCCD0" w14:textId="2B4A5A86" w:rsidR="007B3384" w:rsidRPr="00D51423" w:rsidRDefault="002A1361" w:rsidP="007B3384">
                                <w:pPr>
                                  <w:spacing w:line="276" w:lineRule="auto"/>
                                  <w:rPr>
                                    <w:rFonts w:cs="Times New Roman"/>
                                    <w:b/>
                                    <w:color w:val="FFFFFF" w:themeColor="background1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cs="Times New Roman"/>
                                    <w:b/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Version 3.0</w:t>
                                </w:r>
                              </w:p>
                            </w:sdtContent>
                          </w:sdt>
                          <w:p w14:paraId="434731E3" w14:textId="77777777" w:rsidR="007B3384" w:rsidRPr="00F40D91" w:rsidRDefault="007B3384" w:rsidP="007B3384">
                            <w:pPr>
                              <w:spacing w:line="276" w:lineRule="auto"/>
                              <w:rPr>
                                <w:rFonts w:cs="Times New Roman"/>
                                <w:b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44"/>
                                <w:szCs w:val="44"/>
                              </w:rPr>
                              <w:br/>
                            </w:r>
                          </w:p>
                          <w:p w14:paraId="1D51A1A4" w14:textId="77777777" w:rsidR="007B3384" w:rsidRDefault="007B3384" w:rsidP="007B338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84327F" id="_x0000_s1027" type="#_x0000_t202" style="position:absolute;margin-left:0;margin-top:161.25pt;width:449.2pt;height:16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" fillcolor="#175072" strokecolor="#175072">
                <v:textbox>
                  <w:txbxContent>
                    <w:sdt>
                      <w:sdtPr>
                        <w:rPr>
                          <w:rFonts w:cs="Times New Roman"/>
                          <w:b/>
                          <w:color w:val="FFFFFF" w:themeColor="background1"/>
                          <w:sz w:val="40"/>
                          <w:szCs w:val="40"/>
                        </w:rPr>
                        <w:alias w:val="Title"/>
                        <w:tag w:val="Title"/>
                        <w:id w:val="-1747028946"/>
                        <w:placeholder>
                          <w:docPart w:val="52137A8007AE42BB82C12001D54C3E53"/>
                        </w:placeholder>
                      </w:sdtPr>
                      <w:sdtEndPr/>
                      <w:sdtContent>
                        <w:p w14:paraId="2A1C7046" w14:textId="77777777" w:rsidR="007B3384" w:rsidRPr="00D51423" w:rsidRDefault="009D621F" w:rsidP="007B3384">
                          <w:pPr>
                            <w:spacing w:line="276" w:lineRule="auto"/>
                            <w:rPr>
                              <w:rFonts w:cs="Times New Roman"/>
                              <w:b/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cs="Times New Roman"/>
                              <w:b/>
                              <w:color w:val="FFFFFF" w:themeColor="background1"/>
                              <w:sz w:val="40"/>
                              <w:szCs w:val="40"/>
                            </w:rPr>
                            <w:t>Feedback and complaints policy</w:t>
                          </w:r>
                        </w:p>
                      </w:sdtContent>
                    </w:sdt>
                    <w:sdt>
                      <w:sdtPr>
                        <w:rPr>
                          <w:rFonts w:cs="Times New Roman"/>
                          <w:b/>
                          <w:color w:val="FFFFFF" w:themeColor="background1"/>
                          <w:sz w:val="20"/>
                          <w:szCs w:val="20"/>
                        </w:rPr>
                        <w:alias w:val="Organisation name"/>
                        <w:tag w:val="Organisation name"/>
                        <w:id w:val="562767742"/>
                        <w:placeholder>
                          <w:docPart w:val="70AA9FDB2CAB4CE9B3BE83595B2F3F57"/>
                        </w:placeholder>
                      </w:sdtPr>
                      <w:sdtEndPr/>
                      <w:sdtContent>
                        <w:p w14:paraId="200C0912" w14:textId="77777777" w:rsidR="007B3384" w:rsidRPr="00D51423" w:rsidRDefault="007B3384" w:rsidP="007B3384">
                          <w:pPr>
                            <w:spacing w:line="276" w:lineRule="auto"/>
                            <w:rPr>
                              <w:rFonts w:cs="Times New Roman"/>
                              <w:b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cs="Times New Roman"/>
                              <w:b/>
                              <w:color w:val="FFFFFF" w:themeColor="background1"/>
                              <w:sz w:val="20"/>
                              <w:szCs w:val="20"/>
                            </w:rPr>
                            <w:t>Easy English Version</w:t>
                          </w:r>
                        </w:p>
                      </w:sdtContent>
                    </w:sdt>
                    <w:p w14:paraId="08C4B0A3" w14:textId="77777777" w:rsidR="007B3384" w:rsidRDefault="007B3384" w:rsidP="007B3384">
                      <w:pPr>
                        <w:spacing w:line="276" w:lineRule="auto"/>
                        <w:rPr>
                          <w:rFonts w:cs="Times New Roman"/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  <w:r w:rsidRPr="00D51423">
                        <w:rPr>
                          <w:rFonts w:cs="Times New Roman"/>
                          <w:b/>
                          <w:color w:val="FFFFFF" w:themeColor="background1"/>
                          <w:sz w:val="20"/>
                          <w:szCs w:val="20"/>
                        </w:rPr>
                        <w:t>Prepared by Centro ASSIST</w:t>
                      </w:r>
                    </w:p>
                    <w:p w14:paraId="7CB9206C" w14:textId="77777777" w:rsidR="007B3384" w:rsidRDefault="007B3384" w:rsidP="007B3384">
                      <w:pPr>
                        <w:spacing w:line="276" w:lineRule="auto"/>
                        <w:rPr>
                          <w:rFonts w:cs="Times New Roman"/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sdt>
                      <w:sdtPr>
                        <w:rPr>
                          <w:rFonts w:cs="Times New Roman"/>
                          <w:b/>
                          <w:color w:val="FFFFFF" w:themeColor="background1"/>
                          <w:sz w:val="20"/>
                          <w:szCs w:val="20"/>
                        </w:rPr>
                        <w:alias w:val="Version"/>
                        <w:tag w:val="Version"/>
                        <w:id w:val="883373846"/>
                        <w:placeholder>
                          <w:docPart w:val="2097DAE32E1749349F2DB5D7004610D5"/>
                        </w:placeholder>
                      </w:sdtPr>
                      <w:sdtEndPr/>
                      <w:sdtContent>
                        <w:p w14:paraId="651DCCD0" w14:textId="2B4A5A86" w:rsidR="007B3384" w:rsidRPr="00D51423" w:rsidRDefault="002A1361" w:rsidP="007B3384">
                          <w:pPr>
                            <w:spacing w:line="276" w:lineRule="auto"/>
                            <w:rPr>
                              <w:rFonts w:cs="Times New Roman"/>
                              <w:b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cs="Times New Roman"/>
                              <w:b/>
                              <w:color w:val="FFFFFF" w:themeColor="background1"/>
                              <w:sz w:val="20"/>
                              <w:szCs w:val="20"/>
                            </w:rPr>
                            <w:t>Version 3.0</w:t>
                          </w:r>
                        </w:p>
                      </w:sdtContent>
                    </w:sdt>
                    <w:p w14:paraId="434731E3" w14:textId="77777777" w:rsidR="007B3384" w:rsidRPr="00F40D91" w:rsidRDefault="007B3384" w:rsidP="007B3384">
                      <w:pPr>
                        <w:spacing w:line="276" w:lineRule="auto"/>
                        <w:rPr>
                          <w:rFonts w:cs="Times New Roman"/>
                          <w:b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44"/>
                          <w:szCs w:val="44"/>
                        </w:rPr>
                        <w:br/>
                      </w:r>
                    </w:p>
                    <w:p w14:paraId="1D51A1A4" w14:textId="77777777" w:rsidR="007B3384" w:rsidRDefault="007B3384" w:rsidP="007B3384"/>
                  </w:txbxContent>
                </v:textbox>
                <w10:wrap anchorx="margin"/>
              </v:shape>
            </w:pict>
          </mc:Fallback>
        </mc:AlternateContent>
      </w:r>
      <w:r>
        <w:br w:type="page"/>
      </w:r>
    </w:p>
    <w:sdt>
      <w:sdtPr>
        <w:alias w:val="Heading"/>
        <w:tag w:val="Heading"/>
        <w:id w:val="524448569"/>
        <w:placeholder>
          <w:docPart w:val="69B39758304142B4BFF680C20F3BB9F9"/>
        </w:placeholder>
      </w:sdtPr>
      <w:sdtEndPr>
        <w:rPr>
          <w:color w:val="1F4E79" w:themeColor="accent1" w:themeShade="80"/>
        </w:rPr>
      </w:sdtEndPr>
      <w:sdtContent>
        <w:p w14:paraId="1988396C" w14:textId="77777777" w:rsidR="007B3384" w:rsidRPr="007B3384" w:rsidRDefault="009D621F" w:rsidP="007B3384">
          <w:pPr>
            <w:pStyle w:val="Heading1"/>
            <w:jc w:val="center"/>
            <w:rPr>
              <w:color w:val="1F4E79" w:themeColor="accent1" w:themeShade="80"/>
            </w:rPr>
          </w:pPr>
          <w:r>
            <w:rPr>
              <w:color w:val="1F4E79" w:themeColor="accent1" w:themeShade="80"/>
            </w:rPr>
            <w:t>Feedback and complaints policy</w:t>
          </w:r>
        </w:p>
      </w:sdtContent>
    </w:sdt>
    <w:tbl>
      <w:tblPr>
        <w:tblStyle w:val="TableGrid"/>
        <w:tblW w:w="0" w:type="auto"/>
        <w:tblCellSpacing w:w="28" w:type="dxa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3"/>
        <w:gridCol w:w="56"/>
        <w:gridCol w:w="5939"/>
        <w:gridCol w:w="406"/>
      </w:tblGrid>
      <w:tr w:rsidR="007B3384" w:rsidRPr="001A71B7" w14:paraId="712F2FE7" w14:textId="77777777" w:rsidTr="009D621F">
        <w:trPr>
          <w:tblCellSpacing w:w="28" w:type="dxa"/>
        </w:trPr>
        <w:tc>
          <w:tcPr>
            <w:tcW w:w="2655" w:type="dxa"/>
            <w:gridSpan w:val="2"/>
          </w:tcPr>
          <w:p w14:paraId="1A0F90F8" w14:textId="77777777" w:rsidR="007B3384" w:rsidRDefault="007B3384" w:rsidP="002312A5">
            <w:pPr>
              <w:pStyle w:val="Heading2"/>
              <w:outlineLvl w:val="1"/>
            </w:pPr>
            <w:r>
              <w:rPr>
                <w:noProof/>
                <w:lang w:val="en-AU" w:eastAsia="en-AU"/>
              </w:rPr>
              <w:drawing>
                <wp:inline distT="0" distB="0" distL="0" distR="0" wp14:anchorId="5023B6A0" wp14:editId="05220A78">
                  <wp:extent cx="1363856" cy="1363856"/>
                  <wp:effectExtent l="0" t="0" r="8255" b="8255"/>
                  <wp:docPr id="54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2"/>
                          <pic:cNvPicPr/>
                        </pic:nvPicPr>
                        <pic:blipFill>
                          <a:blip r:embed="rId8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3856" cy="1363856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2857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softEdge rad="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61" w:type="dxa"/>
            <w:gridSpan w:val="2"/>
          </w:tcPr>
          <w:p w14:paraId="62393E6D" w14:textId="77777777" w:rsidR="007B3384" w:rsidRPr="007B3384" w:rsidRDefault="005050C6" w:rsidP="002312A5">
            <w:pPr>
              <w:pStyle w:val="Heading2"/>
              <w:outlineLvl w:val="1"/>
              <w:rPr>
                <w:rFonts w:ascii="Arial" w:hAnsi="Arial" w:cs="Arial"/>
                <w:b/>
                <w:sz w:val="44"/>
                <w:szCs w:val="44"/>
              </w:rPr>
            </w:pPr>
            <w:sdt>
              <w:sdtPr>
                <w:rPr>
                  <w:rStyle w:val="Heading2Char"/>
                </w:rPr>
                <w:alias w:val="Subheading"/>
                <w:tag w:val="Subheading"/>
                <w:id w:val="278766926"/>
              </w:sdtPr>
              <w:sdtEndPr>
                <w:rPr>
                  <w:rStyle w:val="Heading3Char"/>
                  <w:rFonts w:ascii="Arial" w:hAnsi="Arial" w:cs="Arial"/>
                  <w:color w:val="1F4D78" w:themeColor="accent1" w:themeShade="7F"/>
                  <w:sz w:val="44"/>
                  <w:szCs w:val="44"/>
                </w:rPr>
              </w:sdtEndPr>
              <w:sdtContent>
                <w:r w:rsidR="009D621F">
                  <w:rPr>
                    <w:rStyle w:val="Heading2Char"/>
                    <w:rFonts w:ascii="Arial" w:hAnsi="Arial" w:cs="Arial"/>
                    <w:b/>
                    <w:sz w:val="44"/>
                    <w:szCs w:val="44"/>
                  </w:rPr>
                  <w:t>Why do we like feedback and complaints?</w:t>
                </w:r>
              </w:sdtContent>
            </w:sdt>
          </w:p>
          <w:sdt>
            <w:sdtPr>
              <w:rPr>
                <w:sz w:val="20"/>
                <w:szCs w:val="20"/>
              </w:rPr>
              <w:alias w:val="Paragraph"/>
              <w:tag w:val="Paragraph"/>
              <w:id w:val="-740868763"/>
            </w:sdtPr>
            <w:sdtEndPr/>
            <w:sdtContent>
              <w:sdt>
                <w:sdtPr>
                  <w:rPr>
                    <w:sz w:val="20"/>
                    <w:szCs w:val="20"/>
                  </w:rPr>
                  <w:alias w:val="Paragraph"/>
                  <w:tag w:val="Paragraph"/>
                  <w:id w:val="-367220884"/>
                </w:sdtPr>
                <w:sdtEndPr/>
                <w:sdtContent>
                  <w:p w14:paraId="491CCE9D" w14:textId="77777777" w:rsidR="007B3384" w:rsidRPr="009D621F" w:rsidRDefault="009D621F" w:rsidP="002312A5">
                    <w:pPr>
                      <w:rPr>
                        <w:szCs w:val="28"/>
                        <w:lang w:val="en-AU"/>
                      </w:rPr>
                    </w:pPr>
                    <w:r w:rsidRPr="009D621F">
                      <w:rPr>
                        <w:sz w:val="32"/>
                        <w:szCs w:val="28"/>
                        <w:lang w:val="en-AU"/>
                      </w:rPr>
                      <w:t>We welcome feedback to ensure the services you receive are good.</w:t>
                    </w:r>
                  </w:p>
                </w:sdtContent>
              </w:sdt>
            </w:sdtContent>
          </w:sdt>
        </w:tc>
      </w:tr>
      <w:tr w:rsidR="007B3384" w:rsidRPr="001A71B7" w14:paraId="6F9B9D26" w14:textId="77777777" w:rsidTr="007B3384">
        <w:trPr>
          <w:gridAfter w:val="1"/>
          <w:wAfter w:w="322" w:type="dxa"/>
          <w:tblCellSpacing w:w="28" w:type="dxa"/>
        </w:trPr>
        <w:tc>
          <w:tcPr>
            <w:tcW w:w="2599" w:type="dxa"/>
          </w:tcPr>
          <w:p w14:paraId="3A4DAD13" w14:textId="77777777" w:rsidR="007B3384" w:rsidRDefault="007B3384" w:rsidP="002312A5">
            <w:pPr>
              <w:pStyle w:val="Heading2"/>
              <w:outlineLvl w:val="1"/>
            </w:pPr>
          </w:p>
        </w:tc>
        <w:tc>
          <w:tcPr>
            <w:tcW w:w="5939" w:type="dxa"/>
            <w:gridSpan w:val="2"/>
          </w:tcPr>
          <w:p w14:paraId="50F58AFE" w14:textId="77777777" w:rsidR="007B3384" w:rsidRPr="003369FF" w:rsidRDefault="007B3384" w:rsidP="002312A5">
            <w:pPr>
              <w:pStyle w:val="Heading2"/>
              <w:outlineLvl w:val="1"/>
              <w:rPr>
                <w:sz w:val="24"/>
              </w:rPr>
            </w:pPr>
          </w:p>
          <w:sdt>
            <w:sdtPr>
              <w:rPr>
                <w:sz w:val="20"/>
                <w:szCs w:val="20"/>
              </w:rPr>
              <w:alias w:val="Paragraph"/>
              <w:tag w:val="Paragraph"/>
              <w:id w:val="1890371149"/>
            </w:sdtPr>
            <w:sdtEndPr/>
            <w:sdtContent>
              <w:sdt>
                <w:sdtPr>
                  <w:rPr>
                    <w:sz w:val="20"/>
                    <w:szCs w:val="20"/>
                  </w:rPr>
                  <w:alias w:val="Paragraph"/>
                  <w:tag w:val="Paragraph"/>
                  <w:id w:val="-1646812293"/>
                </w:sdtPr>
                <w:sdtEndPr/>
                <w:sdtContent>
                  <w:p w14:paraId="76E20AFC" w14:textId="77777777" w:rsidR="009D621F" w:rsidRPr="009D621F" w:rsidRDefault="009D621F" w:rsidP="009D621F">
                    <w:pPr>
                      <w:rPr>
                        <w:sz w:val="32"/>
                        <w:szCs w:val="28"/>
                        <w:lang w:val="en-AU" w:eastAsia="en-AU"/>
                      </w:rPr>
                    </w:pPr>
                    <w:r w:rsidRPr="009D621F">
                      <w:rPr>
                        <w:sz w:val="32"/>
                        <w:szCs w:val="28"/>
                        <w:lang w:val="en-AU" w:eastAsia="en-AU"/>
                      </w:rPr>
                      <w:t>If you would like to provide feedback or make a complaint, you can contact us via the following:</w:t>
                    </w:r>
                  </w:p>
                  <w:p w14:paraId="58CC6825" w14:textId="045D72BF" w:rsidR="009D621F" w:rsidRPr="008C3BDC" w:rsidRDefault="008C3BDC" w:rsidP="002312A5">
                    <w:pPr>
                      <w:rPr>
                        <w:i/>
                        <w:color w:val="808080" w:themeColor="background1" w:themeShade="80"/>
                        <w:szCs w:val="20"/>
                      </w:rPr>
                    </w:pPr>
                    <w:r w:rsidRPr="008C3BDC">
                      <w:rPr>
                        <w:i/>
                        <w:color w:val="808080" w:themeColor="background1" w:themeShade="80"/>
                        <w:szCs w:val="20"/>
                      </w:rPr>
                      <w:t>[insert contact details here]</w:t>
                    </w:r>
                  </w:p>
                  <w:p w14:paraId="34C4445C" w14:textId="77777777" w:rsidR="009D621F" w:rsidRDefault="009D621F" w:rsidP="002312A5">
                    <w:pPr>
                      <w:rPr>
                        <w:sz w:val="20"/>
                        <w:szCs w:val="20"/>
                      </w:rPr>
                    </w:pPr>
                  </w:p>
                  <w:p w14:paraId="687F4CFE" w14:textId="77777777" w:rsidR="009D621F" w:rsidRDefault="009D621F" w:rsidP="002312A5">
                    <w:pPr>
                      <w:rPr>
                        <w:sz w:val="20"/>
                        <w:szCs w:val="20"/>
                      </w:rPr>
                    </w:pPr>
                  </w:p>
                  <w:p w14:paraId="76B9A8BA" w14:textId="77777777" w:rsidR="009D621F" w:rsidRDefault="009D621F" w:rsidP="002312A5">
                    <w:pPr>
                      <w:rPr>
                        <w:sz w:val="20"/>
                        <w:szCs w:val="20"/>
                      </w:rPr>
                    </w:pPr>
                  </w:p>
                  <w:p w14:paraId="4B8ADC75" w14:textId="77777777" w:rsidR="009D621F" w:rsidRDefault="009D621F" w:rsidP="002312A5">
                    <w:pPr>
                      <w:rPr>
                        <w:sz w:val="20"/>
                        <w:szCs w:val="20"/>
                      </w:rPr>
                    </w:pPr>
                  </w:p>
                  <w:p w14:paraId="29385C22" w14:textId="77777777" w:rsidR="009D621F" w:rsidRDefault="009D621F" w:rsidP="002312A5">
                    <w:pPr>
                      <w:rPr>
                        <w:sz w:val="20"/>
                        <w:szCs w:val="20"/>
                      </w:rPr>
                    </w:pPr>
                  </w:p>
                  <w:p w14:paraId="72333FD8" w14:textId="77777777" w:rsidR="009D621F" w:rsidRDefault="009D621F" w:rsidP="002312A5">
                    <w:pPr>
                      <w:rPr>
                        <w:sz w:val="20"/>
                        <w:szCs w:val="20"/>
                      </w:rPr>
                    </w:pPr>
                  </w:p>
                  <w:p w14:paraId="332523DA" w14:textId="77777777" w:rsidR="009D621F" w:rsidRDefault="009D621F" w:rsidP="002312A5">
                    <w:pPr>
                      <w:rPr>
                        <w:sz w:val="20"/>
                        <w:szCs w:val="20"/>
                      </w:rPr>
                    </w:pPr>
                  </w:p>
                  <w:p w14:paraId="32DD28B4" w14:textId="77777777" w:rsidR="009D621F" w:rsidRDefault="009D621F" w:rsidP="002312A5">
                    <w:pPr>
                      <w:rPr>
                        <w:sz w:val="20"/>
                        <w:szCs w:val="20"/>
                      </w:rPr>
                    </w:pPr>
                  </w:p>
                  <w:p w14:paraId="696F584E" w14:textId="77777777" w:rsidR="007B3384" w:rsidRPr="001A71B7" w:rsidRDefault="005050C6" w:rsidP="002312A5">
                    <w:pPr>
                      <w:rPr>
                        <w:sz w:val="20"/>
                        <w:szCs w:val="20"/>
                      </w:rPr>
                    </w:pPr>
                  </w:p>
                </w:sdtContent>
              </w:sdt>
            </w:sdtContent>
          </w:sdt>
        </w:tc>
      </w:tr>
    </w:tbl>
    <w:p w14:paraId="3FE89B76" w14:textId="77777777" w:rsidR="009D621F" w:rsidRDefault="009D621F"/>
    <w:tbl>
      <w:tblPr>
        <w:tblStyle w:val="TableGrid"/>
        <w:tblW w:w="0" w:type="auto"/>
        <w:tblCellSpacing w:w="28" w:type="dxa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39"/>
        <w:gridCol w:w="6345"/>
      </w:tblGrid>
      <w:tr w:rsidR="009D621F" w:rsidRPr="009D621F" w14:paraId="21E93B64" w14:textId="77777777" w:rsidTr="00C60C9A">
        <w:trPr>
          <w:tblCellSpacing w:w="28" w:type="dxa"/>
        </w:trPr>
        <w:tc>
          <w:tcPr>
            <w:tcW w:w="2655" w:type="dxa"/>
          </w:tcPr>
          <w:p w14:paraId="59A0E3FE" w14:textId="77777777" w:rsidR="009D621F" w:rsidRDefault="009D621F" w:rsidP="00C60C9A">
            <w:pPr>
              <w:pStyle w:val="Heading2"/>
              <w:outlineLvl w:val="1"/>
            </w:pPr>
            <w:r>
              <w:rPr>
                <w:noProof/>
                <w:lang w:val="en-AU" w:eastAsia="en-AU"/>
              </w:rPr>
              <w:lastRenderedPageBreak/>
              <w:drawing>
                <wp:inline distT="0" distB="0" distL="0" distR="0" wp14:anchorId="05F8581E" wp14:editId="2359250E">
                  <wp:extent cx="1363856" cy="1363856"/>
                  <wp:effectExtent l="0" t="0" r="8255" b="8255"/>
                  <wp:docPr id="6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2"/>
                          <pic:cNvPicPr/>
                        </pic:nvPicPr>
                        <pic:blipFill>
                          <a:blip r:embed="rId9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3856" cy="1363856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2857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softEdge rad="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61" w:type="dxa"/>
          </w:tcPr>
          <w:p w14:paraId="0C577738" w14:textId="77777777" w:rsidR="009D621F" w:rsidRPr="007B3384" w:rsidRDefault="005050C6" w:rsidP="00C60C9A">
            <w:pPr>
              <w:pStyle w:val="Heading2"/>
              <w:outlineLvl w:val="1"/>
              <w:rPr>
                <w:rFonts w:ascii="Arial" w:hAnsi="Arial" w:cs="Arial"/>
                <w:b/>
                <w:sz w:val="44"/>
                <w:szCs w:val="44"/>
              </w:rPr>
            </w:pPr>
            <w:sdt>
              <w:sdtPr>
                <w:rPr>
                  <w:rStyle w:val="Heading2Char"/>
                </w:rPr>
                <w:alias w:val="Subheading"/>
                <w:tag w:val="Subheading"/>
                <w:id w:val="287863374"/>
              </w:sdtPr>
              <w:sdtEndPr>
                <w:rPr>
                  <w:rStyle w:val="Heading3Char"/>
                  <w:rFonts w:ascii="Arial" w:hAnsi="Arial" w:cs="Arial"/>
                  <w:color w:val="1F4D78" w:themeColor="accent1" w:themeShade="7F"/>
                  <w:sz w:val="44"/>
                  <w:szCs w:val="44"/>
                </w:rPr>
              </w:sdtEndPr>
              <w:sdtContent>
                <w:r w:rsidR="009D621F">
                  <w:rPr>
                    <w:rStyle w:val="Heading2Char"/>
                    <w:rFonts w:ascii="Arial" w:hAnsi="Arial" w:cs="Arial"/>
                    <w:b/>
                    <w:sz w:val="44"/>
                    <w:szCs w:val="44"/>
                  </w:rPr>
                  <w:t>What happens when you complain?</w:t>
                </w:r>
              </w:sdtContent>
            </w:sdt>
          </w:p>
          <w:sdt>
            <w:sdtPr>
              <w:rPr>
                <w:sz w:val="20"/>
                <w:szCs w:val="20"/>
              </w:rPr>
              <w:alias w:val="Paragraph"/>
              <w:tag w:val="Paragraph"/>
              <w:id w:val="1803339113"/>
            </w:sdtPr>
            <w:sdtEndPr/>
            <w:sdtContent>
              <w:sdt>
                <w:sdtPr>
                  <w:rPr>
                    <w:sz w:val="20"/>
                    <w:szCs w:val="20"/>
                  </w:rPr>
                  <w:alias w:val="Paragraph"/>
                  <w:tag w:val="Paragraph"/>
                  <w:id w:val="-994175671"/>
                </w:sdtPr>
                <w:sdtEndPr/>
                <w:sdtContent>
                  <w:p w14:paraId="1285610F" w14:textId="77777777" w:rsidR="009D621F" w:rsidRPr="009D621F" w:rsidRDefault="009D621F" w:rsidP="00C60C9A">
                    <w:pPr>
                      <w:rPr>
                        <w:szCs w:val="28"/>
                        <w:lang w:val="en-AU"/>
                      </w:rPr>
                    </w:pPr>
                    <w:r w:rsidRPr="009D621F">
                      <w:rPr>
                        <w:sz w:val="32"/>
                        <w:szCs w:val="28"/>
                        <w:lang w:val="en-AU"/>
                      </w:rPr>
                      <w:t>We welcome feedback to ensure the services you receive are good.</w:t>
                    </w:r>
                  </w:p>
                </w:sdtContent>
              </w:sdt>
            </w:sdtContent>
          </w:sdt>
        </w:tc>
      </w:tr>
    </w:tbl>
    <w:tbl>
      <w:tblPr>
        <w:tblStyle w:val="TableGrid26"/>
        <w:tblW w:w="0" w:type="auto"/>
        <w:tblCellSpacing w:w="28" w:type="dxa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3"/>
        <w:gridCol w:w="5995"/>
      </w:tblGrid>
      <w:tr w:rsidR="000F732D" w:rsidRPr="001A71B7" w14:paraId="443D81A4" w14:textId="77777777" w:rsidTr="000F732D">
        <w:trPr>
          <w:tblCellSpacing w:w="28" w:type="dxa"/>
        </w:trPr>
        <w:tc>
          <w:tcPr>
            <w:tcW w:w="2599" w:type="dxa"/>
          </w:tcPr>
          <w:p w14:paraId="0B9834FC" w14:textId="77777777" w:rsidR="000F732D" w:rsidRDefault="000F732D" w:rsidP="00C60C9A">
            <w:pPr>
              <w:pStyle w:val="Heading2"/>
              <w:outlineLvl w:val="1"/>
            </w:pPr>
            <w:r>
              <w:rPr>
                <w:noProof/>
                <w:lang w:val="en-AU" w:eastAsia="en-AU"/>
              </w:rPr>
              <w:drawing>
                <wp:inline distT="0" distB="0" distL="0" distR="0" wp14:anchorId="2DEF5FBB" wp14:editId="53385403">
                  <wp:extent cx="1363856" cy="1363856"/>
                  <wp:effectExtent l="0" t="0" r="8255" b="8255"/>
                  <wp:docPr id="16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2"/>
                          <pic:cNvPicPr/>
                        </pic:nvPicPr>
                        <pic:blipFill>
                          <a:blip r:embed="rId10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3856" cy="1363856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2857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softEdge rad="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11" w:type="dxa"/>
          </w:tcPr>
          <w:p w14:paraId="6935703A" w14:textId="77777777" w:rsidR="000F732D" w:rsidRPr="003369FF" w:rsidRDefault="000F732D" w:rsidP="00C60C9A">
            <w:pPr>
              <w:pStyle w:val="Heading2"/>
              <w:outlineLvl w:val="1"/>
              <w:rPr>
                <w:sz w:val="24"/>
              </w:rPr>
            </w:pPr>
          </w:p>
          <w:sdt>
            <w:sdtPr>
              <w:rPr>
                <w:sz w:val="20"/>
                <w:szCs w:val="20"/>
              </w:rPr>
              <w:alias w:val="Paragraph"/>
              <w:tag w:val="Paragraph"/>
              <w:id w:val="1997064226"/>
            </w:sdtPr>
            <w:sdtEndPr/>
            <w:sdtContent>
              <w:sdt>
                <w:sdtPr>
                  <w:rPr>
                    <w:sz w:val="20"/>
                    <w:szCs w:val="20"/>
                  </w:rPr>
                  <w:alias w:val="Paragraph"/>
                  <w:tag w:val="Paragraph"/>
                  <w:id w:val="702450729"/>
                </w:sdtPr>
                <w:sdtEndPr/>
                <w:sdtContent>
                  <w:p w14:paraId="421F4241" w14:textId="77777777" w:rsidR="000F732D" w:rsidRPr="000F732D" w:rsidRDefault="000F732D" w:rsidP="00C60C9A">
                    <w:pPr>
                      <w:rPr>
                        <w:sz w:val="32"/>
                        <w:szCs w:val="32"/>
                        <w:lang w:val="en-AU"/>
                      </w:rPr>
                    </w:pPr>
                    <w:r w:rsidRPr="000F732D">
                      <w:rPr>
                        <w:sz w:val="32"/>
                        <w:szCs w:val="32"/>
                        <w:lang w:val="en-AU"/>
                      </w:rPr>
                      <w:t>Your services will not be affected if you make a complaint.</w:t>
                    </w:r>
                  </w:p>
                </w:sdtContent>
              </w:sdt>
            </w:sdtContent>
          </w:sdt>
        </w:tc>
      </w:tr>
      <w:tr w:rsidR="000F732D" w:rsidRPr="000F732D" w14:paraId="6E0C378A" w14:textId="77777777" w:rsidTr="00C60C9A">
        <w:trPr>
          <w:tblCellSpacing w:w="28" w:type="dxa"/>
        </w:trPr>
        <w:tc>
          <w:tcPr>
            <w:tcW w:w="2599" w:type="dxa"/>
          </w:tcPr>
          <w:p w14:paraId="06A35C1B" w14:textId="77777777" w:rsidR="000F732D" w:rsidRDefault="000F732D" w:rsidP="00C60C9A">
            <w:pPr>
              <w:pStyle w:val="Heading2"/>
              <w:outlineLvl w:val="1"/>
            </w:pPr>
            <w:r>
              <w:rPr>
                <w:noProof/>
                <w:lang w:val="en-AU" w:eastAsia="en-AU"/>
              </w:rPr>
              <w:drawing>
                <wp:inline distT="0" distB="0" distL="0" distR="0" wp14:anchorId="32FBD114" wp14:editId="0190CBE1">
                  <wp:extent cx="1363856" cy="1363856"/>
                  <wp:effectExtent l="0" t="0" r="8255" b="8255"/>
                  <wp:docPr id="31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2"/>
                          <pic:cNvPicPr/>
                        </pic:nvPicPr>
                        <pic:blipFill>
                          <a:blip r:embed="rId11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3856" cy="1363856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2857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softEdge rad="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11" w:type="dxa"/>
          </w:tcPr>
          <w:p w14:paraId="44111E06" w14:textId="77777777" w:rsidR="000F732D" w:rsidRPr="003369FF" w:rsidRDefault="000F732D" w:rsidP="00C60C9A">
            <w:pPr>
              <w:pStyle w:val="Heading2"/>
              <w:outlineLvl w:val="1"/>
              <w:rPr>
                <w:sz w:val="24"/>
              </w:rPr>
            </w:pPr>
          </w:p>
          <w:sdt>
            <w:sdtPr>
              <w:rPr>
                <w:sz w:val="20"/>
                <w:szCs w:val="20"/>
              </w:rPr>
              <w:alias w:val="Paragraph"/>
              <w:tag w:val="Paragraph"/>
              <w:id w:val="1717396980"/>
            </w:sdtPr>
            <w:sdtEndPr/>
            <w:sdtContent>
              <w:sdt>
                <w:sdtPr>
                  <w:rPr>
                    <w:sz w:val="20"/>
                    <w:szCs w:val="20"/>
                  </w:rPr>
                  <w:alias w:val="Paragraph"/>
                  <w:tag w:val="Paragraph"/>
                  <w:id w:val="-1599862654"/>
                </w:sdtPr>
                <w:sdtEndPr/>
                <w:sdtContent>
                  <w:p w14:paraId="5FB99815" w14:textId="77777777" w:rsidR="000F732D" w:rsidRPr="000F732D" w:rsidRDefault="000F732D" w:rsidP="00C60C9A">
                    <w:pPr>
                      <w:rPr>
                        <w:sz w:val="32"/>
                        <w:szCs w:val="32"/>
                        <w:lang w:val="en-AU"/>
                      </w:rPr>
                    </w:pPr>
                    <w:r w:rsidRPr="000F732D">
                      <w:rPr>
                        <w:sz w:val="32"/>
                        <w:szCs w:val="32"/>
                        <w:lang w:val="en-AU"/>
                      </w:rPr>
                      <w:t>You will not be made to feel bad because you gave negative feedback.</w:t>
                    </w:r>
                  </w:p>
                </w:sdtContent>
              </w:sdt>
            </w:sdtContent>
          </w:sdt>
        </w:tc>
      </w:tr>
      <w:tr w:rsidR="000F732D" w:rsidRPr="000F732D" w14:paraId="27B05E45" w14:textId="77777777" w:rsidTr="00C60C9A">
        <w:trPr>
          <w:tblCellSpacing w:w="28" w:type="dxa"/>
        </w:trPr>
        <w:tc>
          <w:tcPr>
            <w:tcW w:w="2599" w:type="dxa"/>
          </w:tcPr>
          <w:p w14:paraId="65BBA822" w14:textId="77777777" w:rsidR="000F732D" w:rsidRDefault="000F732D" w:rsidP="00C60C9A">
            <w:pPr>
              <w:pStyle w:val="Heading2"/>
              <w:outlineLvl w:val="1"/>
            </w:pPr>
            <w:r>
              <w:rPr>
                <w:noProof/>
                <w:lang w:val="en-AU" w:eastAsia="en-AU"/>
              </w:rPr>
              <w:drawing>
                <wp:inline distT="0" distB="0" distL="0" distR="0" wp14:anchorId="2AEA2186" wp14:editId="7314E0A7">
                  <wp:extent cx="1363856" cy="1363856"/>
                  <wp:effectExtent l="0" t="0" r="8255" b="8255"/>
                  <wp:docPr id="36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2"/>
                          <pic:cNvPicPr/>
                        </pic:nvPicPr>
                        <pic:blipFill>
                          <a:blip r:embed="rId12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3856" cy="1363856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2857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softEdge rad="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11" w:type="dxa"/>
          </w:tcPr>
          <w:p w14:paraId="6B2E1C0E" w14:textId="77777777" w:rsidR="000F732D" w:rsidRPr="003369FF" w:rsidRDefault="000F732D" w:rsidP="00C60C9A">
            <w:pPr>
              <w:pStyle w:val="Heading2"/>
              <w:outlineLvl w:val="1"/>
              <w:rPr>
                <w:sz w:val="24"/>
              </w:rPr>
            </w:pPr>
          </w:p>
          <w:sdt>
            <w:sdtPr>
              <w:rPr>
                <w:sz w:val="20"/>
                <w:szCs w:val="20"/>
              </w:rPr>
              <w:alias w:val="Paragraph"/>
              <w:tag w:val="Paragraph"/>
              <w:id w:val="-1647042531"/>
            </w:sdtPr>
            <w:sdtEndPr/>
            <w:sdtContent>
              <w:sdt>
                <w:sdtPr>
                  <w:rPr>
                    <w:sz w:val="20"/>
                    <w:szCs w:val="20"/>
                  </w:rPr>
                  <w:alias w:val="Paragraph"/>
                  <w:tag w:val="Paragraph"/>
                  <w:id w:val="1064306837"/>
                </w:sdtPr>
                <w:sdtEndPr/>
                <w:sdtContent>
                  <w:p w14:paraId="62F74104" w14:textId="77777777" w:rsidR="000F732D" w:rsidRDefault="000F732D" w:rsidP="00C60C9A">
                    <w:pPr>
                      <w:rPr>
                        <w:b/>
                        <w:sz w:val="32"/>
                        <w:szCs w:val="32"/>
                        <w:lang w:val="en-AU"/>
                      </w:rPr>
                    </w:pPr>
                    <w:r w:rsidRPr="000F732D">
                      <w:rPr>
                        <w:sz w:val="32"/>
                        <w:szCs w:val="32"/>
                        <w:lang w:val="en-AU"/>
                      </w:rPr>
                      <w:t xml:space="preserve">Your personal information will not be shared with anyone without your </w:t>
                    </w:r>
                    <w:r w:rsidRPr="000F732D">
                      <w:rPr>
                        <w:b/>
                        <w:sz w:val="32"/>
                        <w:szCs w:val="32"/>
                        <w:lang w:val="en-AU"/>
                      </w:rPr>
                      <w:t>consent.</w:t>
                    </w:r>
                  </w:p>
                  <w:p w14:paraId="42862114" w14:textId="77777777" w:rsidR="000F732D" w:rsidRPr="000F732D" w:rsidRDefault="000F732D" w:rsidP="00C60C9A">
                    <w:pPr>
                      <w:rPr>
                        <w:sz w:val="32"/>
                        <w:szCs w:val="32"/>
                        <w:lang w:val="en-AU"/>
                      </w:rPr>
                    </w:pPr>
                    <w:r w:rsidRPr="000F732D">
                      <w:rPr>
                        <w:b/>
                        <w:sz w:val="32"/>
                        <w:szCs w:val="32"/>
                        <w:lang w:val="en-AU"/>
                      </w:rPr>
                      <w:t>Consent</w:t>
                    </w:r>
                    <w:r w:rsidRPr="000F732D">
                      <w:rPr>
                        <w:sz w:val="32"/>
                        <w:szCs w:val="32"/>
                        <w:lang w:val="en-AU"/>
                      </w:rPr>
                      <w:t xml:space="preserve"> means </w:t>
                    </w:r>
                    <w:r>
                      <w:rPr>
                        <w:sz w:val="32"/>
                        <w:szCs w:val="32"/>
                        <w:lang w:val="en-AU"/>
                      </w:rPr>
                      <w:t xml:space="preserve">saying yes to sharing information with others. </w:t>
                    </w:r>
                  </w:p>
                  <w:p w14:paraId="2EAFC1F3" w14:textId="77777777" w:rsidR="000F732D" w:rsidRPr="000F732D" w:rsidRDefault="005050C6" w:rsidP="00C60C9A">
                    <w:pPr>
                      <w:rPr>
                        <w:sz w:val="32"/>
                        <w:szCs w:val="32"/>
                        <w:lang w:val="en-AU"/>
                      </w:rPr>
                    </w:pPr>
                  </w:p>
                </w:sdtContent>
              </w:sdt>
            </w:sdtContent>
          </w:sdt>
        </w:tc>
      </w:tr>
    </w:tbl>
    <w:p w14:paraId="341D527C" w14:textId="77777777" w:rsidR="009D621F" w:rsidRDefault="009D621F"/>
    <w:tbl>
      <w:tblPr>
        <w:tblStyle w:val="TableGrid"/>
        <w:tblW w:w="0" w:type="auto"/>
        <w:tblCellSpacing w:w="28" w:type="dxa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39"/>
        <w:gridCol w:w="6345"/>
      </w:tblGrid>
      <w:tr w:rsidR="000F732D" w:rsidRPr="002A1361" w14:paraId="042DF756" w14:textId="77777777" w:rsidTr="00C60C9A">
        <w:trPr>
          <w:tblCellSpacing w:w="28" w:type="dxa"/>
        </w:trPr>
        <w:tc>
          <w:tcPr>
            <w:tcW w:w="2655" w:type="dxa"/>
          </w:tcPr>
          <w:p w14:paraId="63F23B95" w14:textId="77777777" w:rsidR="000F732D" w:rsidRPr="002A1361" w:rsidRDefault="000F732D" w:rsidP="00C60C9A">
            <w:pPr>
              <w:pStyle w:val="Heading2"/>
              <w:outlineLvl w:val="1"/>
            </w:pPr>
            <w:r w:rsidRPr="002A1361">
              <w:rPr>
                <w:noProof/>
                <w:lang w:val="en-AU" w:eastAsia="en-AU"/>
              </w:rPr>
              <w:lastRenderedPageBreak/>
              <w:drawing>
                <wp:inline distT="0" distB="0" distL="0" distR="0" wp14:anchorId="02FB5D3F" wp14:editId="0034EB6B">
                  <wp:extent cx="1363856" cy="1363856"/>
                  <wp:effectExtent l="0" t="0" r="8255" b="8255"/>
                  <wp:docPr id="38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2"/>
                          <pic:cNvPicPr/>
                        </pic:nvPicPr>
                        <pic:blipFill>
                          <a:blip r:embed="rId13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3856" cy="1363856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2857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softEdge rad="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61" w:type="dxa"/>
          </w:tcPr>
          <w:p w14:paraId="5EE4A97B" w14:textId="77777777" w:rsidR="000F732D" w:rsidRPr="002A1361" w:rsidRDefault="005050C6" w:rsidP="00C60C9A">
            <w:pPr>
              <w:pStyle w:val="Heading2"/>
              <w:outlineLvl w:val="1"/>
              <w:rPr>
                <w:rFonts w:ascii="Arial" w:hAnsi="Arial" w:cs="Arial"/>
                <w:sz w:val="44"/>
                <w:szCs w:val="44"/>
              </w:rPr>
            </w:pPr>
            <w:sdt>
              <w:sdtPr>
                <w:rPr>
                  <w:rStyle w:val="Heading2Char"/>
                  <w:b/>
                </w:rPr>
                <w:alias w:val="Subheading"/>
                <w:tag w:val="Subheading"/>
                <w:id w:val="357935043"/>
              </w:sdtPr>
              <w:sdtEndPr>
                <w:rPr>
                  <w:rStyle w:val="Heading3Char"/>
                  <w:rFonts w:ascii="Arial" w:hAnsi="Arial" w:cs="Arial"/>
                  <w:b w:val="0"/>
                  <w:color w:val="1F4D78" w:themeColor="accent1" w:themeShade="7F"/>
                  <w:sz w:val="44"/>
                  <w:szCs w:val="44"/>
                </w:rPr>
              </w:sdtEndPr>
              <w:sdtContent>
                <w:r w:rsidR="000F732D" w:rsidRPr="005050C6">
                  <w:rPr>
                    <w:rStyle w:val="Heading2Char"/>
                    <w:rFonts w:ascii="Arial" w:hAnsi="Arial" w:cs="Arial"/>
                    <w:b/>
                    <w:sz w:val="44"/>
                    <w:szCs w:val="44"/>
                  </w:rPr>
                  <w:t>How do we handle complaints?</w:t>
                </w:r>
              </w:sdtContent>
            </w:sdt>
          </w:p>
          <w:sdt>
            <w:sdtPr>
              <w:rPr>
                <w:sz w:val="20"/>
                <w:szCs w:val="20"/>
              </w:rPr>
              <w:alias w:val="Paragraph"/>
              <w:tag w:val="Paragraph"/>
              <w:id w:val="1076320871"/>
            </w:sdtPr>
            <w:sdtEndPr/>
            <w:sdtContent>
              <w:sdt>
                <w:sdtPr>
                  <w:rPr>
                    <w:sz w:val="20"/>
                    <w:szCs w:val="20"/>
                  </w:rPr>
                  <w:alias w:val="Paragraph"/>
                  <w:tag w:val="Paragraph"/>
                  <w:id w:val="1786005401"/>
                </w:sdtPr>
                <w:sdtEndPr/>
                <w:sdtContent>
                  <w:p w14:paraId="0546B22C" w14:textId="77777777" w:rsidR="000F732D" w:rsidRPr="002A1361" w:rsidRDefault="000F732D" w:rsidP="00C60C9A">
                    <w:pPr>
                      <w:rPr>
                        <w:noProof/>
                        <w:sz w:val="32"/>
                        <w:szCs w:val="32"/>
                        <w:lang w:val="en-AU" w:eastAsia="en-AU"/>
                      </w:rPr>
                    </w:pPr>
                    <w:r w:rsidRPr="002A1361">
                      <w:rPr>
                        <w:sz w:val="32"/>
                        <w:szCs w:val="32"/>
                        <w:lang w:val="en-AU"/>
                      </w:rPr>
                      <w:t>We review our feedback and complaints to make improvements</w:t>
                    </w:r>
                    <w:r w:rsidRPr="002A1361">
                      <w:rPr>
                        <w:noProof/>
                        <w:sz w:val="32"/>
                        <w:szCs w:val="32"/>
                        <w:lang w:val="en-AU" w:eastAsia="en-AU"/>
                      </w:rPr>
                      <w:t>.</w:t>
                    </w:r>
                  </w:p>
                </w:sdtContent>
              </w:sdt>
            </w:sdtContent>
          </w:sdt>
        </w:tc>
      </w:tr>
    </w:tbl>
    <w:tbl>
      <w:tblPr>
        <w:tblStyle w:val="TableGrid26"/>
        <w:tblW w:w="0" w:type="auto"/>
        <w:tblCellSpacing w:w="28" w:type="dxa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3"/>
        <w:gridCol w:w="5995"/>
      </w:tblGrid>
      <w:tr w:rsidR="000F732D" w:rsidRPr="002A1361" w14:paraId="36E837D7" w14:textId="77777777" w:rsidTr="00C60C9A">
        <w:trPr>
          <w:tblCellSpacing w:w="28" w:type="dxa"/>
        </w:trPr>
        <w:tc>
          <w:tcPr>
            <w:tcW w:w="2599" w:type="dxa"/>
          </w:tcPr>
          <w:p w14:paraId="72765E4E" w14:textId="77777777" w:rsidR="000F732D" w:rsidRPr="002A1361" w:rsidRDefault="000F732D" w:rsidP="00C60C9A">
            <w:pPr>
              <w:pStyle w:val="Heading2"/>
              <w:outlineLvl w:val="1"/>
            </w:pPr>
            <w:r w:rsidRPr="002A1361">
              <w:rPr>
                <w:noProof/>
                <w:lang w:val="en-AU" w:eastAsia="en-AU"/>
              </w:rPr>
              <w:drawing>
                <wp:inline distT="0" distB="0" distL="0" distR="0" wp14:anchorId="09381DD3" wp14:editId="48DCE9BC">
                  <wp:extent cx="1363856" cy="1363856"/>
                  <wp:effectExtent l="0" t="0" r="8255" b="8255"/>
                  <wp:docPr id="41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2"/>
                          <pic:cNvPicPr/>
                        </pic:nvPicPr>
                        <pic:blipFill>
                          <a:blip r:embed="rId14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3856" cy="1363856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2857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softEdge rad="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11" w:type="dxa"/>
          </w:tcPr>
          <w:p w14:paraId="420CBBCA" w14:textId="77777777" w:rsidR="000F732D" w:rsidRPr="002A1361" w:rsidRDefault="000F732D" w:rsidP="00C60C9A">
            <w:pPr>
              <w:pStyle w:val="Heading2"/>
              <w:outlineLvl w:val="1"/>
              <w:rPr>
                <w:sz w:val="24"/>
              </w:rPr>
            </w:pPr>
          </w:p>
          <w:sdt>
            <w:sdtPr>
              <w:rPr>
                <w:sz w:val="20"/>
                <w:szCs w:val="20"/>
              </w:rPr>
              <w:alias w:val="Paragraph"/>
              <w:tag w:val="Paragraph"/>
              <w:id w:val="-1077517204"/>
            </w:sdtPr>
            <w:sdtEndPr/>
            <w:sdtContent>
              <w:sdt>
                <w:sdtPr>
                  <w:rPr>
                    <w:sz w:val="20"/>
                    <w:szCs w:val="20"/>
                  </w:rPr>
                  <w:alias w:val="Paragraph"/>
                  <w:tag w:val="Paragraph"/>
                  <w:id w:val="-818040967"/>
                </w:sdtPr>
                <w:sdtEndPr/>
                <w:sdtContent>
                  <w:p w14:paraId="7D8D0C1F" w14:textId="77777777" w:rsidR="00733020" w:rsidRPr="002A1361" w:rsidRDefault="000F732D" w:rsidP="00C60C9A">
                    <w:pPr>
                      <w:rPr>
                        <w:sz w:val="32"/>
                        <w:szCs w:val="32"/>
                        <w:lang w:val="en-AU"/>
                      </w:rPr>
                    </w:pPr>
                    <w:r w:rsidRPr="002A1361">
                      <w:rPr>
                        <w:sz w:val="32"/>
                        <w:szCs w:val="32"/>
                        <w:lang w:val="en-AU"/>
                      </w:rPr>
                      <w:t>We manage complaints fairly and want to reach good results for you.</w:t>
                    </w:r>
                  </w:p>
                  <w:p w14:paraId="2716F600" w14:textId="77777777" w:rsidR="000F732D" w:rsidRPr="002A1361" w:rsidRDefault="005050C6" w:rsidP="00C60C9A">
                    <w:pPr>
                      <w:rPr>
                        <w:sz w:val="32"/>
                        <w:szCs w:val="32"/>
                        <w:lang w:val="en-AU"/>
                      </w:rPr>
                    </w:pPr>
                  </w:p>
                </w:sdtContent>
              </w:sdt>
            </w:sdtContent>
          </w:sdt>
        </w:tc>
      </w:tr>
      <w:tr w:rsidR="000F732D" w:rsidRPr="000F732D" w14:paraId="70C16639" w14:textId="77777777" w:rsidTr="00C60C9A">
        <w:trPr>
          <w:tblCellSpacing w:w="28" w:type="dxa"/>
        </w:trPr>
        <w:tc>
          <w:tcPr>
            <w:tcW w:w="2599" w:type="dxa"/>
          </w:tcPr>
          <w:p w14:paraId="05B304C8" w14:textId="77777777" w:rsidR="000F732D" w:rsidRDefault="000F732D" w:rsidP="00C60C9A">
            <w:pPr>
              <w:pStyle w:val="Heading2"/>
              <w:outlineLvl w:val="1"/>
            </w:pPr>
            <w:r>
              <w:rPr>
                <w:noProof/>
                <w:lang w:val="en-AU" w:eastAsia="en-AU"/>
              </w:rPr>
              <w:drawing>
                <wp:inline distT="0" distB="0" distL="0" distR="0" wp14:anchorId="5DFFA2D4" wp14:editId="331679C1">
                  <wp:extent cx="1230489" cy="1185333"/>
                  <wp:effectExtent l="0" t="0" r="8255" b="0"/>
                  <wp:docPr id="42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2"/>
                          <pic:cNvPicPr/>
                        </pic:nvPicPr>
                        <pic:blipFill>
                          <a:blip r:embed="rId15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5193" cy="1199497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2857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softEdge rad="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11" w:type="dxa"/>
          </w:tcPr>
          <w:p w14:paraId="3FCB1FAF" w14:textId="77777777" w:rsidR="000F732D" w:rsidRPr="003369FF" w:rsidRDefault="000F732D" w:rsidP="00C60C9A">
            <w:pPr>
              <w:pStyle w:val="Heading2"/>
              <w:outlineLvl w:val="1"/>
              <w:rPr>
                <w:sz w:val="24"/>
              </w:rPr>
            </w:pPr>
          </w:p>
          <w:sdt>
            <w:sdtPr>
              <w:rPr>
                <w:sz w:val="20"/>
                <w:szCs w:val="20"/>
              </w:rPr>
              <w:alias w:val="Paragraph"/>
              <w:tag w:val="Paragraph"/>
              <w:id w:val="1352297454"/>
            </w:sdtPr>
            <w:sdtEndPr/>
            <w:sdtContent>
              <w:sdt>
                <w:sdtPr>
                  <w:rPr>
                    <w:sz w:val="20"/>
                    <w:szCs w:val="20"/>
                  </w:rPr>
                  <w:alias w:val="Paragraph"/>
                  <w:tag w:val="Paragraph"/>
                  <w:id w:val="-217436488"/>
                </w:sdtPr>
                <w:sdtEndPr/>
                <w:sdtContent>
                  <w:p w14:paraId="6E8B4ACC" w14:textId="77777777" w:rsidR="000F732D" w:rsidRPr="000F732D" w:rsidRDefault="000F732D" w:rsidP="00C60C9A">
                    <w:pPr>
                      <w:rPr>
                        <w:sz w:val="32"/>
                        <w:szCs w:val="32"/>
                        <w:lang w:val="en-AU"/>
                      </w:rPr>
                    </w:pPr>
                    <w:r w:rsidRPr="000F732D">
                      <w:rPr>
                        <w:sz w:val="32"/>
                        <w:szCs w:val="32"/>
                        <w:lang w:val="en-AU"/>
                      </w:rPr>
                      <w:t>We will provide you updates as we resolve your complaint.</w:t>
                    </w:r>
                  </w:p>
                </w:sdtContent>
              </w:sdt>
            </w:sdtContent>
          </w:sdt>
        </w:tc>
      </w:tr>
    </w:tbl>
    <w:p w14:paraId="467B8B1F" w14:textId="77777777" w:rsidR="000F732D" w:rsidRDefault="000F732D"/>
    <w:p w14:paraId="0C950C31" w14:textId="77777777" w:rsidR="000F732D" w:rsidRDefault="000F732D"/>
    <w:p w14:paraId="4D0164CE" w14:textId="77777777" w:rsidR="000F732D" w:rsidRDefault="000F732D"/>
    <w:p w14:paraId="498504BB" w14:textId="77777777" w:rsidR="000F732D" w:rsidRDefault="000F732D"/>
    <w:p w14:paraId="0F13683B" w14:textId="77777777" w:rsidR="000F732D" w:rsidRDefault="000F732D"/>
    <w:p w14:paraId="7692614B" w14:textId="77777777" w:rsidR="000F732D" w:rsidRDefault="000F732D"/>
    <w:p w14:paraId="68AB6D7C" w14:textId="77777777" w:rsidR="000F732D" w:rsidRDefault="000F732D"/>
    <w:p w14:paraId="139415FA" w14:textId="77777777" w:rsidR="000F732D" w:rsidRDefault="000F732D"/>
    <w:tbl>
      <w:tblPr>
        <w:tblStyle w:val="TableGrid"/>
        <w:tblW w:w="0" w:type="auto"/>
        <w:tblCellSpacing w:w="28" w:type="dxa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39"/>
        <w:gridCol w:w="6345"/>
      </w:tblGrid>
      <w:tr w:rsidR="000F732D" w:rsidRPr="000F732D" w14:paraId="3F593D65" w14:textId="77777777" w:rsidTr="00C60C9A">
        <w:trPr>
          <w:tblCellSpacing w:w="28" w:type="dxa"/>
        </w:trPr>
        <w:tc>
          <w:tcPr>
            <w:tcW w:w="2655" w:type="dxa"/>
          </w:tcPr>
          <w:p w14:paraId="331BC8D3" w14:textId="77777777" w:rsidR="000F732D" w:rsidRDefault="000F732D" w:rsidP="00C60C9A">
            <w:pPr>
              <w:pStyle w:val="Heading2"/>
              <w:outlineLvl w:val="1"/>
            </w:pPr>
          </w:p>
        </w:tc>
        <w:tc>
          <w:tcPr>
            <w:tcW w:w="6261" w:type="dxa"/>
          </w:tcPr>
          <w:p w14:paraId="4BF4188C" w14:textId="77777777" w:rsidR="000F732D" w:rsidRPr="007B3384" w:rsidRDefault="005050C6" w:rsidP="00C60C9A">
            <w:pPr>
              <w:pStyle w:val="Heading2"/>
              <w:outlineLvl w:val="1"/>
              <w:rPr>
                <w:rFonts w:ascii="Arial" w:hAnsi="Arial" w:cs="Arial"/>
                <w:b/>
                <w:sz w:val="44"/>
                <w:szCs w:val="44"/>
              </w:rPr>
            </w:pPr>
            <w:sdt>
              <w:sdtPr>
                <w:rPr>
                  <w:rStyle w:val="Heading2Char"/>
                </w:rPr>
                <w:alias w:val="Subheading"/>
                <w:tag w:val="Subheading"/>
                <w:id w:val="131224458"/>
              </w:sdtPr>
              <w:sdtEndPr>
                <w:rPr>
                  <w:rStyle w:val="Heading3Char"/>
                  <w:rFonts w:ascii="Arial" w:hAnsi="Arial" w:cs="Arial"/>
                  <w:color w:val="1F4D78" w:themeColor="accent1" w:themeShade="7F"/>
                  <w:sz w:val="44"/>
                  <w:szCs w:val="44"/>
                </w:rPr>
              </w:sdtEndPr>
              <w:sdtContent>
                <w:r w:rsidR="000F732D">
                  <w:rPr>
                    <w:rStyle w:val="Heading2Char"/>
                    <w:rFonts w:ascii="Arial" w:hAnsi="Arial" w:cs="Arial"/>
                    <w:b/>
                    <w:sz w:val="44"/>
                    <w:szCs w:val="44"/>
                  </w:rPr>
                  <w:t>How do I make a complaint?</w:t>
                </w:r>
              </w:sdtContent>
            </w:sdt>
          </w:p>
          <w:sdt>
            <w:sdtPr>
              <w:rPr>
                <w:sz w:val="20"/>
                <w:szCs w:val="20"/>
              </w:rPr>
              <w:alias w:val="Paragraph"/>
              <w:tag w:val="Paragraph"/>
              <w:id w:val="742000332"/>
            </w:sdtPr>
            <w:sdtEndPr/>
            <w:sdtContent>
              <w:sdt>
                <w:sdtPr>
                  <w:rPr>
                    <w:sz w:val="20"/>
                    <w:szCs w:val="20"/>
                  </w:rPr>
                  <w:alias w:val="Paragraph"/>
                  <w:tag w:val="Paragraph"/>
                  <w:id w:val="-89314183"/>
                </w:sdtPr>
                <w:sdtEndPr/>
                <w:sdtContent>
                  <w:p w14:paraId="6E5EA127" w14:textId="77777777" w:rsidR="000F732D" w:rsidRPr="000F732D" w:rsidRDefault="00BD3022" w:rsidP="00C60C9A">
                    <w:pPr>
                      <w:rPr>
                        <w:sz w:val="32"/>
                        <w:szCs w:val="32"/>
                        <w:lang w:val="en-AU"/>
                      </w:rPr>
                    </w:pPr>
                    <w:r w:rsidRPr="00BD3022">
                      <w:rPr>
                        <w:sz w:val="32"/>
                        <w:szCs w:val="32"/>
                        <w:lang w:val="en-AU"/>
                      </w:rPr>
                      <w:t>We regularly ask for feedback through:</w:t>
                    </w:r>
                  </w:p>
                </w:sdtContent>
              </w:sdt>
            </w:sdtContent>
          </w:sdt>
        </w:tc>
      </w:tr>
    </w:tbl>
    <w:tbl>
      <w:tblPr>
        <w:tblStyle w:val="TableGrid26"/>
        <w:tblW w:w="0" w:type="auto"/>
        <w:tblCellSpacing w:w="28" w:type="dxa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3"/>
        <w:gridCol w:w="5995"/>
      </w:tblGrid>
      <w:tr w:rsidR="00BD3022" w:rsidRPr="000F732D" w14:paraId="473B5461" w14:textId="77777777" w:rsidTr="00C60C9A">
        <w:trPr>
          <w:tblCellSpacing w:w="28" w:type="dxa"/>
        </w:trPr>
        <w:tc>
          <w:tcPr>
            <w:tcW w:w="2599" w:type="dxa"/>
          </w:tcPr>
          <w:p w14:paraId="5D9518A4" w14:textId="77777777" w:rsidR="00BD3022" w:rsidRDefault="00BD3022" w:rsidP="00C60C9A">
            <w:pPr>
              <w:pStyle w:val="Heading2"/>
              <w:outlineLvl w:val="1"/>
            </w:pPr>
            <w:r>
              <w:rPr>
                <w:noProof/>
                <w:lang w:val="en-AU" w:eastAsia="en-AU"/>
              </w:rPr>
              <w:drawing>
                <wp:inline distT="0" distB="0" distL="0" distR="0" wp14:anchorId="0049B9AF" wp14:editId="27651683">
                  <wp:extent cx="1174044" cy="1072444"/>
                  <wp:effectExtent l="0" t="0" r="7620" b="0"/>
                  <wp:docPr id="45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2"/>
                          <pic:cNvPicPr/>
                        </pic:nvPicPr>
                        <pic:blipFill>
                          <a:blip r:embed="rId16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3215" cy="1089956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2857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softEdge rad="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11" w:type="dxa"/>
          </w:tcPr>
          <w:p w14:paraId="3BDF3A53" w14:textId="77777777" w:rsidR="00BD3022" w:rsidRPr="003369FF" w:rsidRDefault="00BD3022" w:rsidP="00C60C9A">
            <w:pPr>
              <w:pStyle w:val="Heading2"/>
              <w:outlineLvl w:val="1"/>
              <w:rPr>
                <w:sz w:val="24"/>
              </w:rPr>
            </w:pPr>
          </w:p>
          <w:sdt>
            <w:sdtPr>
              <w:rPr>
                <w:sz w:val="20"/>
                <w:szCs w:val="20"/>
              </w:rPr>
              <w:alias w:val="Paragraph"/>
              <w:tag w:val="Paragraph"/>
              <w:id w:val="644244664"/>
            </w:sdtPr>
            <w:sdtEndPr/>
            <w:sdtContent>
              <w:sdt>
                <w:sdtPr>
                  <w:rPr>
                    <w:sz w:val="20"/>
                    <w:szCs w:val="20"/>
                  </w:rPr>
                  <w:alias w:val="Paragraph"/>
                  <w:tag w:val="Paragraph"/>
                  <w:id w:val="1330329367"/>
                </w:sdtPr>
                <w:sdtEndPr/>
                <w:sdtContent>
                  <w:p w14:paraId="7DCD4775" w14:textId="77777777" w:rsidR="00BD3022" w:rsidRPr="00BD3022" w:rsidRDefault="00BD3022" w:rsidP="00BD3022">
                    <w:pPr>
                      <w:pStyle w:val="ListParagraph"/>
                      <w:numPr>
                        <w:ilvl w:val="0"/>
                        <w:numId w:val="3"/>
                      </w:numPr>
                      <w:rPr>
                        <w:sz w:val="32"/>
                        <w:szCs w:val="32"/>
                        <w:lang w:val="en-AU"/>
                      </w:rPr>
                    </w:pPr>
                    <w:r>
                      <w:rPr>
                        <w:sz w:val="32"/>
                        <w:szCs w:val="32"/>
                        <w:lang w:val="en-AU"/>
                      </w:rPr>
                      <w:t>phone calls</w:t>
                    </w:r>
                  </w:p>
                </w:sdtContent>
              </w:sdt>
            </w:sdtContent>
          </w:sdt>
        </w:tc>
      </w:tr>
      <w:tr w:rsidR="00BD3022" w:rsidRPr="00BD3022" w14:paraId="2B390ADD" w14:textId="77777777" w:rsidTr="00C60C9A">
        <w:trPr>
          <w:tblCellSpacing w:w="28" w:type="dxa"/>
        </w:trPr>
        <w:tc>
          <w:tcPr>
            <w:tcW w:w="2599" w:type="dxa"/>
          </w:tcPr>
          <w:p w14:paraId="4A20F743" w14:textId="77777777" w:rsidR="00BD3022" w:rsidRDefault="00BD3022" w:rsidP="00C60C9A">
            <w:pPr>
              <w:pStyle w:val="Heading2"/>
              <w:outlineLvl w:val="1"/>
            </w:pPr>
            <w:r>
              <w:rPr>
                <w:noProof/>
                <w:lang w:val="en-AU" w:eastAsia="en-AU"/>
              </w:rPr>
              <w:drawing>
                <wp:inline distT="0" distB="0" distL="0" distR="0" wp14:anchorId="6C1D724F" wp14:editId="40B73D4E">
                  <wp:extent cx="1286933" cy="1185333"/>
                  <wp:effectExtent l="0" t="0" r="8890" b="0"/>
                  <wp:docPr id="47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2"/>
                          <pic:cNvPicPr/>
                        </pic:nvPicPr>
                        <pic:blipFill>
                          <a:blip r:embed="rId17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2055" cy="1190051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2857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softEdge rad="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11" w:type="dxa"/>
          </w:tcPr>
          <w:p w14:paraId="6DBAA000" w14:textId="77777777" w:rsidR="00BD3022" w:rsidRPr="003369FF" w:rsidRDefault="00BD3022" w:rsidP="00C60C9A">
            <w:pPr>
              <w:pStyle w:val="Heading2"/>
              <w:outlineLvl w:val="1"/>
              <w:rPr>
                <w:sz w:val="24"/>
              </w:rPr>
            </w:pPr>
          </w:p>
          <w:sdt>
            <w:sdtPr>
              <w:rPr>
                <w:sz w:val="20"/>
                <w:szCs w:val="20"/>
              </w:rPr>
              <w:alias w:val="Paragraph"/>
              <w:tag w:val="Paragraph"/>
              <w:id w:val="-769310506"/>
            </w:sdtPr>
            <w:sdtEndPr/>
            <w:sdtContent>
              <w:sdt>
                <w:sdtPr>
                  <w:rPr>
                    <w:sz w:val="20"/>
                    <w:szCs w:val="20"/>
                  </w:rPr>
                  <w:alias w:val="Paragraph"/>
                  <w:tag w:val="Paragraph"/>
                  <w:id w:val="-1524857454"/>
                </w:sdtPr>
                <w:sdtEndPr/>
                <w:sdtContent>
                  <w:p w14:paraId="2B9917F6" w14:textId="77777777" w:rsidR="00BD3022" w:rsidRPr="00BD3022" w:rsidRDefault="00BD3022" w:rsidP="00C60C9A">
                    <w:pPr>
                      <w:pStyle w:val="ListParagraph"/>
                      <w:numPr>
                        <w:ilvl w:val="0"/>
                        <w:numId w:val="3"/>
                      </w:numPr>
                      <w:rPr>
                        <w:sz w:val="32"/>
                        <w:szCs w:val="32"/>
                        <w:lang w:val="en-AU"/>
                      </w:rPr>
                    </w:pPr>
                    <w:r>
                      <w:rPr>
                        <w:sz w:val="32"/>
                        <w:szCs w:val="32"/>
                        <w:lang w:val="en-AU"/>
                      </w:rPr>
                      <w:t>surveys</w:t>
                    </w:r>
                  </w:p>
                </w:sdtContent>
              </w:sdt>
            </w:sdtContent>
          </w:sdt>
        </w:tc>
      </w:tr>
      <w:tr w:rsidR="00BD3022" w:rsidRPr="00BD3022" w14:paraId="2FCD0CCF" w14:textId="77777777" w:rsidTr="00C60C9A">
        <w:trPr>
          <w:tblCellSpacing w:w="28" w:type="dxa"/>
        </w:trPr>
        <w:tc>
          <w:tcPr>
            <w:tcW w:w="2599" w:type="dxa"/>
          </w:tcPr>
          <w:p w14:paraId="4662999A" w14:textId="77777777" w:rsidR="00BD3022" w:rsidRDefault="00BD3022" w:rsidP="00C60C9A">
            <w:pPr>
              <w:pStyle w:val="Heading2"/>
              <w:outlineLvl w:val="1"/>
            </w:pPr>
            <w:r>
              <w:rPr>
                <w:noProof/>
                <w:lang w:val="en-AU" w:eastAsia="en-AU"/>
              </w:rPr>
              <w:drawing>
                <wp:inline distT="0" distB="0" distL="0" distR="0" wp14:anchorId="50B7B5DF" wp14:editId="32C9125D">
                  <wp:extent cx="1241777" cy="1151467"/>
                  <wp:effectExtent l="0" t="0" r="0" b="0"/>
                  <wp:docPr id="49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2"/>
                          <pic:cNvPicPr/>
                        </pic:nvPicPr>
                        <pic:blipFill>
                          <a:blip r:embed="rId18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7618" cy="1156883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2857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softEdge rad="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11" w:type="dxa"/>
          </w:tcPr>
          <w:p w14:paraId="4FAB7034" w14:textId="77777777" w:rsidR="00BD3022" w:rsidRPr="003369FF" w:rsidRDefault="00BD3022" w:rsidP="00C60C9A">
            <w:pPr>
              <w:pStyle w:val="Heading2"/>
              <w:outlineLvl w:val="1"/>
              <w:rPr>
                <w:sz w:val="24"/>
              </w:rPr>
            </w:pPr>
          </w:p>
          <w:sdt>
            <w:sdtPr>
              <w:rPr>
                <w:sz w:val="20"/>
                <w:szCs w:val="20"/>
              </w:rPr>
              <w:alias w:val="Paragraph"/>
              <w:tag w:val="Paragraph"/>
              <w:id w:val="767127422"/>
            </w:sdtPr>
            <w:sdtEndPr/>
            <w:sdtContent>
              <w:sdt>
                <w:sdtPr>
                  <w:rPr>
                    <w:sz w:val="20"/>
                    <w:szCs w:val="20"/>
                  </w:rPr>
                  <w:alias w:val="Paragraph"/>
                  <w:tag w:val="Paragraph"/>
                  <w:id w:val="-2076346001"/>
                </w:sdtPr>
                <w:sdtEndPr/>
                <w:sdtContent>
                  <w:p w14:paraId="7EFC4AC3" w14:textId="7407A045" w:rsidR="00BD3022" w:rsidRPr="00BD3022" w:rsidRDefault="00BD3022" w:rsidP="00BD3022">
                    <w:pPr>
                      <w:pStyle w:val="ListParagraph"/>
                      <w:numPr>
                        <w:ilvl w:val="0"/>
                        <w:numId w:val="3"/>
                      </w:numPr>
                      <w:rPr>
                        <w:sz w:val="32"/>
                        <w:szCs w:val="32"/>
                        <w:lang w:val="en-AU"/>
                      </w:rPr>
                    </w:pPr>
                    <w:r>
                      <w:rPr>
                        <w:sz w:val="32"/>
                        <w:szCs w:val="32"/>
                        <w:lang w:val="en-AU"/>
                      </w:rPr>
                      <w:t>service review meetings</w:t>
                    </w:r>
                    <w:r w:rsidR="00E806B5">
                      <w:rPr>
                        <w:sz w:val="32"/>
                        <w:szCs w:val="32"/>
                        <w:lang w:val="en-AU"/>
                      </w:rPr>
                      <w:t>.</w:t>
                    </w:r>
                  </w:p>
                </w:sdtContent>
              </w:sdt>
            </w:sdtContent>
          </w:sdt>
        </w:tc>
      </w:tr>
    </w:tbl>
    <w:p w14:paraId="68711F50" w14:textId="77777777" w:rsidR="000F732D" w:rsidRDefault="000F732D"/>
    <w:p w14:paraId="56CB3027" w14:textId="77777777" w:rsidR="00BD3022" w:rsidRDefault="00BD3022"/>
    <w:p w14:paraId="4C033E2E" w14:textId="77777777" w:rsidR="00BD3022" w:rsidRDefault="00BD3022"/>
    <w:p w14:paraId="337547C6" w14:textId="77777777" w:rsidR="00BD3022" w:rsidRDefault="00BD3022"/>
    <w:p w14:paraId="354F4156" w14:textId="77777777" w:rsidR="00BD3022" w:rsidRDefault="00BD3022"/>
    <w:tbl>
      <w:tblPr>
        <w:tblStyle w:val="TableGrid110"/>
        <w:tblW w:w="8711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04"/>
        <w:gridCol w:w="6207"/>
      </w:tblGrid>
      <w:tr w:rsidR="00BD3022" w:rsidRPr="00BD3022" w14:paraId="09A79FA0" w14:textId="77777777" w:rsidTr="00C60C9A">
        <w:trPr>
          <w:jc w:val="center"/>
        </w:trPr>
        <w:tc>
          <w:tcPr>
            <w:tcW w:w="2504" w:type="dxa"/>
          </w:tcPr>
          <w:p w14:paraId="3C8A41E1" w14:textId="77777777" w:rsidR="00BD3022" w:rsidRPr="00BD3022" w:rsidRDefault="00BD3022" w:rsidP="00BD3022">
            <w:pPr>
              <w:keepNext/>
              <w:keepLines/>
              <w:spacing w:before="40" w:after="0"/>
              <w:outlineLvl w:val="1"/>
              <w:rPr>
                <w:rFonts w:asciiTheme="majorHAnsi" w:eastAsiaTheme="majorEastAsia" w:hAnsiTheme="majorHAnsi" w:cstheme="majorBidi"/>
                <w:color w:val="2E74B5" w:themeColor="accent1" w:themeShade="BF"/>
                <w:sz w:val="26"/>
                <w:szCs w:val="26"/>
              </w:rPr>
            </w:pPr>
            <w:r w:rsidRPr="00BD3022">
              <w:rPr>
                <w:rFonts w:asciiTheme="majorHAnsi" w:eastAsiaTheme="majorEastAsia" w:hAnsiTheme="majorHAnsi" w:cstheme="majorBidi"/>
                <w:noProof/>
                <w:color w:val="2E74B5" w:themeColor="accent1" w:themeShade="BF"/>
                <w:sz w:val="26"/>
                <w:szCs w:val="26"/>
                <w:lang w:val="en-AU" w:eastAsia="en-AU"/>
              </w:rPr>
              <w:lastRenderedPageBreak/>
              <w:drawing>
                <wp:inline distT="0" distB="0" distL="0" distR="0" wp14:anchorId="66D25845" wp14:editId="2E912AC8">
                  <wp:extent cx="1004711" cy="1061155"/>
                  <wp:effectExtent l="0" t="0" r="5080" b="5715"/>
                  <wp:docPr id="5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2"/>
                          <pic:cNvPicPr/>
                        </pic:nvPicPr>
                        <pic:blipFill>
                          <a:blip r:embed="rId19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6502" cy="1073608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2857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softEdge rad="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07" w:type="dxa"/>
          </w:tcPr>
          <w:p w14:paraId="1F0E3313" w14:textId="77777777" w:rsidR="00BD3022" w:rsidRPr="00BD3022" w:rsidRDefault="00BD3022" w:rsidP="00BD3022">
            <w:pPr>
              <w:keepNext/>
              <w:keepLines/>
              <w:spacing w:before="40" w:after="0"/>
              <w:outlineLvl w:val="1"/>
              <w:rPr>
                <w:rFonts w:asciiTheme="majorHAnsi" w:eastAsiaTheme="majorEastAsia" w:hAnsiTheme="majorHAnsi" w:cstheme="majorBidi"/>
                <w:color w:val="2E74B5" w:themeColor="accent1" w:themeShade="BF"/>
                <w:sz w:val="24"/>
                <w:szCs w:val="26"/>
              </w:rPr>
            </w:pPr>
          </w:p>
          <w:sdt>
            <w:sdtPr>
              <w:rPr>
                <w:sz w:val="20"/>
                <w:szCs w:val="20"/>
              </w:rPr>
              <w:alias w:val="Paragraph"/>
              <w:tag w:val="Paragraph"/>
              <w:id w:val="-308935876"/>
            </w:sdtPr>
            <w:sdtEndPr/>
            <w:sdtContent>
              <w:p w14:paraId="7ECA2DAD" w14:textId="77777777" w:rsidR="00BD3022" w:rsidRPr="00BD3022" w:rsidRDefault="00733020" w:rsidP="00BD3022">
                <w:pPr>
                  <w:rPr>
                    <w:sz w:val="32"/>
                  </w:rPr>
                </w:pPr>
                <w:r>
                  <w:rPr>
                    <w:sz w:val="32"/>
                  </w:rPr>
                  <w:t>You can also make a complaint by:</w:t>
                </w:r>
              </w:p>
              <w:p w14:paraId="2D473485" w14:textId="77777777" w:rsidR="00BD3022" w:rsidRPr="00BD3022" w:rsidRDefault="00BD3022" w:rsidP="00BD3022">
                <w:pPr>
                  <w:numPr>
                    <w:ilvl w:val="0"/>
                    <w:numId w:val="1"/>
                  </w:numPr>
                  <w:spacing w:before="0" w:after="160" w:line="259" w:lineRule="auto"/>
                  <w:contextualSpacing/>
                  <w:rPr>
                    <w:sz w:val="32"/>
                  </w:rPr>
                </w:pPr>
                <w:r>
                  <w:rPr>
                    <w:sz w:val="32"/>
                  </w:rPr>
                  <w:t>writing to us</w:t>
                </w:r>
              </w:p>
              <w:p w14:paraId="1FB690BC" w14:textId="77777777" w:rsidR="00BD3022" w:rsidRPr="00BD3022" w:rsidRDefault="00BD3022" w:rsidP="00BD3022">
                <w:pPr>
                  <w:spacing w:before="0" w:after="160" w:line="259" w:lineRule="auto"/>
                  <w:ind w:left="720"/>
                  <w:contextualSpacing/>
                  <w:rPr>
                    <w:sz w:val="32"/>
                  </w:rPr>
                </w:pPr>
              </w:p>
              <w:p w14:paraId="39DB3B89" w14:textId="77777777" w:rsidR="00BD3022" w:rsidRPr="00BD3022" w:rsidRDefault="00BD3022" w:rsidP="00BD3022">
                <w:pPr>
                  <w:numPr>
                    <w:ilvl w:val="0"/>
                    <w:numId w:val="1"/>
                  </w:numPr>
                  <w:spacing w:before="0" w:after="160" w:line="259" w:lineRule="auto"/>
                  <w:contextualSpacing/>
                  <w:rPr>
                    <w:sz w:val="32"/>
                  </w:rPr>
                </w:pPr>
                <w:r>
                  <w:rPr>
                    <w:sz w:val="32"/>
                  </w:rPr>
                  <w:t>sending an email</w:t>
                </w:r>
              </w:p>
              <w:p w14:paraId="2A87DC4D" w14:textId="77777777" w:rsidR="00BD3022" w:rsidRPr="00BD3022" w:rsidRDefault="00BD3022" w:rsidP="00BD3022">
                <w:pPr>
                  <w:spacing w:before="0" w:after="160" w:line="259" w:lineRule="auto"/>
                  <w:ind w:left="720"/>
                  <w:contextualSpacing/>
                  <w:rPr>
                    <w:sz w:val="32"/>
                  </w:rPr>
                </w:pPr>
              </w:p>
              <w:p w14:paraId="391B2E2B" w14:textId="5E7B1F33" w:rsidR="00BD3022" w:rsidRDefault="00BD3022" w:rsidP="00BD3022">
                <w:pPr>
                  <w:numPr>
                    <w:ilvl w:val="0"/>
                    <w:numId w:val="1"/>
                  </w:numPr>
                  <w:spacing w:before="0" w:after="160" w:line="259" w:lineRule="auto"/>
                  <w:contextualSpacing/>
                  <w:rPr>
                    <w:sz w:val="32"/>
                  </w:rPr>
                </w:pPr>
                <w:r>
                  <w:rPr>
                    <w:sz w:val="32"/>
                  </w:rPr>
                  <w:t>speaking to someone</w:t>
                </w:r>
              </w:p>
              <w:p w14:paraId="3468C198" w14:textId="1FE3361C" w:rsidR="009A69BB" w:rsidRDefault="009A69BB" w:rsidP="009A69BB">
                <w:pPr>
                  <w:spacing w:before="0" w:after="160" w:line="259" w:lineRule="auto"/>
                  <w:contextualSpacing/>
                  <w:rPr>
                    <w:sz w:val="32"/>
                  </w:rPr>
                </w:pPr>
              </w:p>
              <w:p w14:paraId="6A9F8658" w14:textId="6DF7C699" w:rsidR="009A69BB" w:rsidRDefault="009A69BB" w:rsidP="009A69BB">
                <w:pPr>
                  <w:spacing w:before="0" w:after="160" w:line="259" w:lineRule="auto"/>
                  <w:contextualSpacing/>
                  <w:rPr>
                    <w:sz w:val="32"/>
                  </w:rPr>
                </w:pPr>
                <w:r>
                  <w:rPr>
                    <w:sz w:val="32"/>
                  </w:rPr>
                  <w:t>You can also make a complaint about us to the NDIS Commission by:</w:t>
                </w:r>
              </w:p>
              <w:p w14:paraId="62C70A4D" w14:textId="77777777" w:rsidR="00BD3022" w:rsidRDefault="00BD3022" w:rsidP="00BD3022">
                <w:pPr>
                  <w:spacing w:before="0" w:after="160" w:line="259" w:lineRule="auto"/>
                  <w:ind w:left="720"/>
                  <w:contextualSpacing/>
                  <w:rPr>
                    <w:sz w:val="32"/>
                  </w:rPr>
                </w:pPr>
              </w:p>
              <w:p w14:paraId="58416DBC" w14:textId="36EBF960" w:rsidR="009A69BB" w:rsidRDefault="009A69BB" w:rsidP="00BD3022">
                <w:pPr>
                  <w:numPr>
                    <w:ilvl w:val="0"/>
                    <w:numId w:val="1"/>
                  </w:numPr>
                  <w:spacing w:before="0" w:after="160" w:line="259" w:lineRule="auto"/>
                  <w:contextualSpacing/>
                  <w:rPr>
                    <w:sz w:val="32"/>
                  </w:rPr>
                </w:pPr>
                <w:r>
                  <w:rPr>
                    <w:sz w:val="32"/>
                  </w:rPr>
                  <w:t xml:space="preserve">completing the </w:t>
                </w:r>
                <w:hyperlink r:id="rId20" w:history="1">
                  <w:r w:rsidRPr="009A69BB">
                    <w:rPr>
                      <w:rStyle w:val="Hyperlink"/>
                      <w:sz w:val="32"/>
                    </w:rPr>
                    <w:t>complaint contact form</w:t>
                  </w:r>
                </w:hyperlink>
              </w:p>
              <w:p w14:paraId="15CAB743" w14:textId="77777777" w:rsidR="009A69BB" w:rsidRDefault="009A69BB" w:rsidP="009A69BB">
                <w:pPr>
                  <w:spacing w:before="0" w:after="160" w:line="259" w:lineRule="auto"/>
                  <w:ind w:left="720"/>
                  <w:contextualSpacing/>
                  <w:rPr>
                    <w:sz w:val="32"/>
                  </w:rPr>
                </w:pPr>
              </w:p>
              <w:p w14:paraId="08E30E48" w14:textId="46C30111" w:rsidR="00BD3022" w:rsidRPr="00BD3022" w:rsidRDefault="00BD3022" w:rsidP="00BD3022">
                <w:pPr>
                  <w:numPr>
                    <w:ilvl w:val="0"/>
                    <w:numId w:val="1"/>
                  </w:numPr>
                  <w:spacing w:before="0" w:after="160" w:line="259" w:lineRule="auto"/>
                  <w:contextualSpacing/>
                  <w:rPr>
                    <w:sz w:val="32"/>
                  </w:rPr>
                </w:pPr>
                <w:proofErr w:type="gramStart"/>
                <w:r w:rsidRPr="00BD3022">
                  <w:rPr>
                    <w:sz w:val="32"/>
                  </w:rPr>
                  <w:t>contacting</w:t>
                </w:r>
                <w:proofErr w:type="gramEnd"/>
                <w:r w:rsidRPr="00BD3022">
                  <w:rPr>
                    <w:sz w:val="32"/>
                  </w:rPr>
                  <w:t xml:space="preserve"> the NDIS Comm</w:t>
                </w:r>
                <w:r w:rsidR="009A69BB">
                  <w:rPr>
                    <w:sz w:val="32"/>
                  </w:rPr>
                  <w:t xml:space="preserve">ission by phone on 1800 035 544 </w:t>
                </w:r>
                <w:r w:rsidR="009A69BB" w:rsidRPr="009A69BB">
                  <w:rPr>
                    <w:color w:val="222222"/>
                    <w:sz w:val="32"/>
                    <w:shd w:val="clear" w:color="auto" w:fill="FFFFFF"/>
                  </w:rPr>
                  <w:t>or TTY 133 677</w:t>
                </w:r>
                <w:r w:rsidR="009A69BB">
                  <w:rPr>
                    <w:color w:val="222222"/>
                    <w:sz w:val="32"/>
                    <w:shd w:val="clear" w:color="auto" w:fill="FFFFFF"/>
                  </w:rPr>
                  <w:t>.</w:t>
                </w:r>
              </w:p>
            </w:sdtContent>
          </w:sdt>
        </w:tc>
      </w:tr>
    </w:tbl>
    <w:tbl>
      <w:tblPr>
        <w:tblStyle w:val="TableGrid26"/>
        <w:tblW w:w="0" w:type="auto"/>
        <w:tblCellSpacing w:w="28" w:type="dxa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3"/>
        <w:gridCol w:w="5995"/>
      </w:tblGrid>
      <w:tr w:rsidR="00B53B0A" w:rsidRPr="000F732D" w14:paraId="0636D4E8" w14:textId="77777777" w:rsidTr="00C60C9A">
        <w:trPr>
          <w:tblCellSpacing w:w="28" w:type="dxa"/>
        </w:trPr>
        <w:tc>
          <w:tcPr>
            <w:tcW w:w="2599" w:type="dxa"/>
          </w:tcPr>
          <w:p w14:paraId="7EA36AD4" w14:textId="77777777" w:rsidR="00B53B0A" w:rsidRDefault="00B53B0A" w:rsidP="00C60C9A">
            <w:pPr>
              <w:pStyle w:val="Heading2"/>
              <w:outlineLvl w:val="1"/>
            </w:pPr>
            <w:r>
              <w:rPr>
                <w:noProof/>
                <w:lang w:val="en-AU" w:eastAsia="en-AU"/>
              </w:rPr>
              <w:drawing>
                <wp:inline distT="0" distB="0" distL="0" distR="0" wp14:anchorId="1222FAB9" wp14:editId="62F94A4B">
                  <wp:extent cx="1219200" cy="1219200"/>
                  <wp:effectExtent l="0" t="0" r="0" b="0"/>
                  <wp:docPr id="50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2"/>
                          <pic:cNvPicPr/>
                        </pic:nvPicPr>
                        <pic:blipFill>
                          <a:blip r:embed="rId21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1944" cy="1221944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2857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softEdge rad="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11" w:type="dxa"/>
          </w:tcPr>
          <w:p w14:paraId="5E463F93" w14:textId="77777777" w:rsidR="00B53B0A" w:rsidRPr="003369FF" w:rsidRDefault="00B53B0A" w:rsidP="00C60C9A">
            <w:pPr>
              <w:pStyle w:val="Heading2"/>
              <w:outlineLvl w:val="1"/>
              <w:rPr>
                <w:sz w:val="24"/>
              </w:rPr>
            </w:pPr>
          </w:p>
          <w:sdt>
            <w:sdtPr>
              <w:rPr>
                <w:sz w:val="20"/>
                <w:szCs w:val="20"/>
              </w:rPr>
              <w:alias w:val="Paragraph"/>
              <w:tag w:val="Paragraph"/>
              <w:id w:val="-2034644379"/>
            </w:sdtPr>
            <w:sdtEndPr/>
            <w:sdtContent>
              <w:sdt>
                <w:sdtPr>
                  <w:rPr>
                    <w:sz w:val="20"/>
                    <w:szCs w:val="20"/>
                  </w:rPr>
                  <w:alias w:val="Paragraph"/>
                  <w:tag w:val="Paragraph"/>
                  <w:id w:val="-504054203"/>
                </w:sdtPr>
                <w:sdtEndPr/>
                <w:sdtContent>
                  <w:p w14:paraId="4801CE48" w14:textId="5AF4D5B5" w:rsidR="00B53B0A" w:rsidRDefault="00B53B0A" w:rsidP="00C60C9A">
                    <w:pPr>
                      <w:rPr>
                        <w:sz w:val="32"/>
                        <w:szCs w:val="32"/>
                        <w:lang w:val="en-AU"/>
                      </w:rPr>
                    </w:pPr>
                    <w:r w:rsidRPr="00B53B0A">
                      <w:rPr>
                        <w:sz w:val="32"/>
                        <w:szCs w:val="32"/>
                        <w:lang w:val="en-AU"/>
                      </w:rPr>
                      <w:t>If you need he</w:t>
                    </w:r>
                    <w:r w:rsidR="009A69BB">
                      <w:rPr>
                        <w:sz w:val="32"/>
                        <w:szCs w:val="32"/>
                        <w:lang w:val="en-AU"/>
                      </w:rPr>
                      <w:t xml:space="preserve">lp to make a complaint, we will </w:t>
                    </w:r>
                    <w:r w:rsidRPr="00B53B0A">
                      <w:rPr>
                        <w:sz w:val="32"/>
                        <w:szCs w:val="32"/>
                        <w:lang w:val="en-AU"/>
                      </w:rPr>
                      <w:t>support you.</w:t>
                    </w:r>
                  </w:p>
                  <w:p w14:paraId="08537EDF" w14:textId="77777777" w:rsidR="00B53B0A" w:rsidRPr="000F732D" w:rsidRDefault="00B53B0A" w:rsidP="00C60C9A">
                    <w:pPr>
                      <w:rPr>
                        <w:sz w:val="32"/>
                        <w:szCs w:val="32"/>
                        <w:lang w:val="en-AU"/>
                      </w:rPr>
                    </w:pPr>
                    <w:r w:rsidRPr="00B53B0A">
                      <w:rPr>
                        <w:sz w:val="32"/>
                        <w:szCs w:val="32"/>
                        <w:lang w:val="en-AU"/>
                      </w:rPr>
                      <w:t>You can also ask a family member, friend or advocate to help you make a complaint.</w:t>
                    </w:r>
                  </w:p>
                </w:sdtContent>
              </w:sdt>
            </w:sdtContent>
          </w:sdt>
        </w:tc>
      </w:tr>
    </w:tbl>
    <w:p w14:paraId="00927BFC" w14:textId="002F8810" w:rsidR="00BD3022" w:rsidRDefault="00BD3022"/>
    <w:p w14:paraId="3A8379DF" w14:textId="442F53F8" w:rsidR="002A1361" w:rsidRDefault="002A1361"/>
    <w:p w14:paraId="66B52948" w14:textId="61374122" w:rsidR="002A1361" w:rsidRDefault="002A1361"/>
    <w:tbl>
      <w:tblPr>
        <w:tblStyle w:val="TableGrid"/>
        <w:tblW w:w="0" w:type="auto"/>
        <w:tblCellSpacing w:w="28" w:type="dxa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60"/>
        <w:gridCol w:w="6345"/>
      </w:tblGrid>
      <w:tr w:rsidR="005050C6" w:rsidRPr="002A1361" w14:paraId="15BD00CF" w14:textId="77777777" w:rsidTr="00F513C2">
        <w:trPr>
          <w:tblCellSpacing w:w="28" w:type="dxa"/>
        </w:trPr>
        <w:tc>
          <w:tcPr>
            <w:tcW w:w="2655" w:type="dxa"/>
          </w:tcPr>
          <w:p w14:paraId="3746A483" w14:textId="77777777" w:rsidR="002A1361" w:rsidRPr="002A1361" w:rsidRDefault="002A1361" w:rsidP="00F513C2">
            <w:pPr>
              <w:pStyle w:val="Heading2"/>
              <w:outlineLvl w:val="1"/>
            </w:pPr>
            <w:r w:rsidRPr="002A1361">
              <w:rPr>
                <w:noProof/>
                <w:lang w:val="en-AU" w:eastAsia="en-AU"/>
              </w:rPr>
              <w:lastRenderedPageBreak/>
              <w:drawing>
                <wp:inline distT="0" distB="0" distL="0" distR="0" wp14:anchorId="0ED4C68A" wp14:editId="4340BEAA">
                  <wp:extent cx="1562100" cy="1657350"/>
                  <wp:effectExtent l="0" t="0" r="0" b="0"/>
                  <wp:docPr id="1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2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2699" cy="1657986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2857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softEdge rad="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61" w:type="dxa"/>
          </w:tcPr>
          <w:p w14:paraId="2C221487" w14:textId="43D12053" w:rsidR="002A1361" w:rsidRPr="002A1361" w:rsidRDefault="002A1361" w:rsidP="00F513C2">
            <w:pPr>
              <w:pStyle w:val="Heading2"/>
              <w:outlineLvl w:val="1"/>
              <w:rPr>
                <w:rFonts w:ascii="Arial" w:hAnsi="Arial" w:cs="Arial"/>
                <w:b/>
                <w:sz w:val="44"/>
                <w:szCs w:val="44"/>
              </w:rPr>
            </w:pPr>
            <w:sdt>
              <w:sdtPr>
                <w:rPr>
                  <w:rStyle w:val="Heading2Char"/>
                </w:rPr>
                <w:alias w:val="Subheading"/>
                <w:tag w:val="Subheading"/>
                <w:id w:val="-564949748"/>
              </w:sdtPr>
              <w:sdtEndPr>
                <w:rPr>
                  <w:rStyle w:val="Heading3Char"/>
                  <w:rFonts w:ascii="Arial" w:hAnsi="Arial" w:cs="Arial"/>
                  <w:b/>
                  <w:color w:val="1F4D78" w:themeColor="accent1" w:themeShade="7F"/>
                  <w:sz w:val="44"/>
                  <w:szCs w:val="44"/>
                </w:rPr>
              </w:sdtEndPr>
              <w:sdtContent>
                <w:r w:rsidRPr="002A1361">
                  <w:rPr>
                    <w:rStyle w:val="Heading2Char"/>
                    <w:rFonts w:ascii="Arial" w:hAnsi="Arial" w:cs="Arial"/>
                    <w:b/>
                    <w:sz w:val="44"/>
                    <w:szCs w:val="44"/>
                  </w:rPr>
                  <w:t>Anonymous complaints</w:t>
                </w:r>
              </w:sdtContent>
            </w:sdt>
          </w:p>
          <w:sdt>
            <w:sdtPr>
              <w:rPr>
                <w:sz w:val="20"/>
                <w:szCs w:val="20"/>
              </w:rPr>
              <w:alias w:val="Paragraph"/>
              <w:tag w:val="Paragraph"/>
              <w:id w:val="1659963918"/>
            </w:sdtPr>
            <w:sdtContent>
              <w:sdt>
                <w:sdtPr>
                  <w:rPr>
                    <w:sz w:val="20"/>
                    <w:szCs w:val="20"/>
                  </w:rPr>
                  <w:alias w:val="Paragraph"/>
                  <w:tag w:val="Paragraph"/>
                  <w:id w:val="-46927219"/>
                </w:sdtPr>
                <w:sdtContent>
                  <w:p w14:paraId="327A37D7" w14:textId="478B82BB" w:rsidR="002A1361" w:rsidRPr="002A1361" w:rsidRDefault="00290209" w:rsidP="002A1361">
                    <w:pPr>
                      <w:rPr>
                        <w:noProof/>
                        <w:sz w:val="32"/>
                        <w:szCs w:val="32"/>
                        <w:lang w:val="en-AU" w:eastAsia="en-AU"/>
                      </w:rPr>
                    </w:pPr>
                    <w:r>
                      <w:rPr>
                        <w:sz w:val="32"/>
                        <w:szCs w:val="32"/>
                        <w:lang w:val="en-AU"/>
                      </w:rPr>
                      <w:t>If you would like, you</w:t>
                    </w:r>
                    <w:r w:rsidR="002A1361">
                      <w:rPr>
                        <w:sz w:val="32"/>
                        <w:szCs w:val="32"/>
                        <w:lang w:val="en-AU"/>
                      </w:rPr>
                      <w:t xml:space="preserve"> can make a complaint without giving us your information</w:t>
                    </w:r>
                    <w:r w:rsidR="002A1361" w:rsidRPr="002A1361">
                      <w:rPr>
                        <w:noProof/>
                        <w:sz w:val="32"/>
                        <w:szCs w:val="32"/>
                        <w:lang w:val="en-AU" w:eastAsia="en-AU"/>
                      </w:rPr>
                      <w:t>.</w:t>
                    </w:r>
                    <w:r>
                      <w:rPr>
                        <w:noProof/>
                        <w:sz w:val="32"/>
                        <w:szCs w:val="32"/>
                        <w:lang w:val="en-AU" w:eastAsia="en-AU"/>
                      </w:rPr>
                      <w:t xml:space="preserve"> This means that the complaint is anonymous. </w:t>
                    </w:r>
                  </w:p>
                </w:sdtContent>
              </w:sdt>
            </w:sdtContent>
          </w:sdt>
        </w:tc>
      </w:tr>
    </w:tbl>
    <w:tbl>
      <w:tblPr>
        <w:tblStyle w:val="TableGrid261"/>
        <w:tblW w:w="0" w:type="auto"/>
        <w:tblCellSpacing w:w="28" w:type="dxa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0"/>
        <w:gridCol w:w="5995"/>
      </w:tblGrid>
      <w:tr w:rsidR="00290209" w:rsidRPr="000F732D" w14:paraId="6A954E1A" w14:textId="77777777" w:rsidTr="00F513C2">
        <w:trPr>
          <w:tblCellSpacing w:w="28" w:type="dxa"/>
        </w:trPr>
        <w:tc>
          <w:tcPr>
            <w:tcW w:w="2599" w:type="dxa"/>
          </w:tcPr>
          <w:p w14:paraId="559400D9" w14:textId="77777777" w:rsidR="00290209" w:rsidRDefault="00290209" w:rsidP="00F513C2">
            <w:pPr>
              <w:pStyle w:val="Heading2"/>
              <w:outlineLvl w:val="1"/>
            </w:pPr>
            <w:r>
              <w:rPr>
                <w:noProof/>
                <w:lang w:val="en-AU" w:eastAsia="en-AU"/>
              </w:rPr>
              <w:drawing>
                <wp:inline distT="0" distB="0" distL="0" distR="0" wp14:anchorId="7CE21EDF" wp14:editId="2F982F10">
                  <wp:extent cx="1371600" cy="1381125"/>
                  <wp:effectExtent l="0" t="0" r="0" b="9525"/>
                  <wp:docPr id="7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2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835" cy="1381362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2857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softEdge rad="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11" w:type="dxa"/>
          </w:tcPr>
          <w:p w14:paraId="29F167F7" w14:textId="77777777" w:rsidR="00290209" w:rsidRPr="003369FF" w:rsidRDefault="00290209" w:rsidP="00F513C2">
            <w:pPr>
              <w:pStyle w:val="Heading2"/>
              <w:outlineLvl w:val="1"/>
              <w:rPr>
                <w:sz w:val="24"/>
              </w:rPr>
            </w:pPr>
          </w:p>
          <w:sdt>
            <w:sdtPr>
              <w:rPr>
                <w:sz w:val="20"/>
                <w:szCs w:val="20"/>
              </w:rPr>
              <w:alias w:val="Paragraph"/>
              <w:tag w:val="Paragraph"/>
              <w:id w:val="1060754225"/>
            </w:sdtPr>
            <w:sdtContent>
              <w:sdt>
                <w:sdtPr>
                  <w:rPr>
                    <w:sz w:val="20"/>
                    <w:szCs w:val="20"/>
                  </w:rPr>
                  <w:alias w:val="Paragraph"/>
                  <w:tag w:val="Paragraph"/>
                  <w:id w:val="1704589713"/>
                </w:sdtPr>
                <w:sdtContent>
                  <w:p w14:paraId="5FAC285C" w14:textId="3B9C5496" w:rsidR="00290209" w:rsidRPr="008C3BDC" w:rsidRDefault="00290209" w:rsidP="005050C6">
                    <w:pPr>
                      <w:rPr>
                        <w:sz w:val="40"/>
                      </w:rPr>
                    </w:pPr>
                    <w:r w:rsidRPr="008C3BDC">
                      <w:rPr>
                        <w:sz w:val="32"/>
                        <w:szCs w:val="20"/>
                      </w:rPr>
                      <w:t xml:space="preserve">If you make an anonymous complaint we will </w:t>
                    </w:r>
                    <w:r w:rsidR="005050C6">
                      <w:rPr>
                        <w:sz w:val="32"/>
                        <w:szCs w:val="20"/>
                      </w:rPr>
                      <w:t>NOT</w:t>
                    </w:r>
                    <w:r w:rsidRPr="008C3BDC">
                      <w:rPr>
                        <w:sz w:val="32"/>
                        <w:szCs w:val="20"/>
                      </w:rPr>
                      <w:t xml:space="preserve"> know that it was you that made the complaint</w:t>
                    </w:r>
                    <w:r w:rsidR="008C3BDC" w:rsidRPr="008C3BDC">
                      <w:rPr>
                        <w:sz w:val="32"/>
                        <w:szCs w:val="20"/>
                      </w:rPr>
                      <w:t xml:space="preserve">. </w:t>
                    </w:r>
                  </w:p>
                </w:sdtContent>
              </w:sdt>
            </w:sdtContent>
          </w:sdt>
        </w:tc>
      </w:tr>
      <w:tr w:rsidR="008C3BDC" w:rsidRPr="008C3BDC" w14:paraId="219D3D96" w14:textId="77777777" w:rsidTr="00F513C2">
        <w:trPr>
          <w:tblCellSpacing w:w="28" w:type="dxa"/>
        </w:trPr>
        <w:tc>
          <w:tcPr>
            <w:tcW w:w="2599" w:type="dxa"/>
          </w:tcPr>
          <w:p w14:paraId="316AF1E7" w14:textId="77777777" w:rsidR="008C3BDC" w:rsidRDefault="008C3BDC" w:rsidP="00F513C2">
            <w:pPr>
              <w:pStyle w:val="Heading2"/>
              <w:outlineLvl w:val="1"/>
            </w:pPr>
            <w:r>
              <w:rPr>
                <w:noProof/>
                <w:lang w:val="en-AU" w:eastAsia="en-AU"/>
              </w:rPr>
              <w:drawing>
                <wp:inline distT="0" distB="0" distL="0" distR="0" wp14:anchorId="28507278" wp14:editId="1B42EC85">
                  <wp:extent cx="1524000" cy="1628775"/>
                  <wp:effectExtent l="0" t="0" r="0" b="9525"/>
                  <wp:docPr id="9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2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266" cy="1629059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2857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softEdge rad="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11" w:type="dxa"/>
          </w:tcPr>
          <w:p w14:paraId="6ECEF2C6" w14:textId="77777777" w:rsidR="008C3BDC" w:rsidRPr="003369FF" w:rsidRDefault="008C3BDC" w:rsidP="00F513C2">
            <w:pPr>
              <w:pStyle w:val="Heading2"/>
              <w:outlineLvl w:val="1"/>
              <w:rPr>
                <w:sz w:val="24"/>
              </w:rPr>
            </w:pPr>
          </w:p>
          <w:sdt>
            <w:sdtPr>
              <w:rPr>
                <w:sz w:val="20"/>
                <w:szCs w:val="20"/>
              </w:rPr>
              <w:alias w:val="Paragraph"/>
              <w:tag w:val="Paragraph"/>
              <w:id w:val="2045862488"/>
            </w:sdtPr>
            <w:sdtContent>
              <w:sdt>
                <w:sdtPr>
                  <w:rPr>
                    <w:sz w:val="20"/>
                    <w:szCs w:val="20"/>
                  </w:rPr>
                  <w:alias w:val="Paragraph"/>
                  <w:tag w:val="Paragraph"/>
                  <w:id w:val="331412696"/>
                </w:sdtPr>
                <w:sdtContent>
                  <w:p w14:paraId="14447731" w14:textId="3C7A389F" w:rsidR="008C3BDC" w:rsidRPr="008C3BDC" w:rsidRDefault="008C3BDC" w:rsidP="008C3BDC">
                    <w:pPr>
                      <w:rPr>
                        <w:sz w:val="40"/>
                      </w:rPr>
                    </w:pPr>
                    <w:r w:rsidRPr="008C3BDC">
                      <w:rPr>
                        <w:sz w:val="32"/>
                        <w:szCs w:val="20"/>
                      </w:rPr>
                      <w:t>We take all complaints seriously. Even if your complaint is anonymous, we will work to resolve the issues that led to the complaint.</w:t>
                    </w:r>
                  </w:p>
                </w:sdtContent>
              </w:sdt>
            </w:sdtContent>
          </w:sdt>
        </w:tc>
      </w:tr>
      <w:tr w:rsidR="008C3BDC" w:rsidRPr="008C3BDC" w14:paraId="64A475DF" w14:textId="77777777" w:rsidTr="00F513C2">
        <w:trPr>
          <w:tblCellSpacing w:w="28" w:type="dxa"/>
        </w:trPr>
        <w:tc>
          <w:tcPr>
            <w:tcW w:w="2599" w:type="dxa"/>
          </w:tcPr>
          <w:p w14:paraId="430C1F13" w14:textId="77777777" w:rsidR="008C3BDC" w:rsidRDefault="008C3BDC" w:rsidP="00F513C2">
            <w:pPr>
              <w:pStyle w:val="Heading2"/>
              <w:outlineLvl w:val="1"/>
            </w:pPr>
            <w:r>
              <w:rPr>
                <w:noProof/>
                <w:lang w:val="en-AU" w:eastAsia="en-AU"/>
              </w:rPr>
              <w:drawing>
                <wp:inline distT="0" distB="0" distL="0" distR="0" wp14:anchorId="144AE360" wp14:editId="1C3692A8">
                  <wp:extent cx="1400175" cy="1371600"/>
                  <wp:effectExtent l="0" t="0" r="9525" b="0"/>
                  <wp:docPr id="11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2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0410" cy="137183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2857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softEdge rad="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11" w:type="dxa"/>
          </w:tcPr>
          <w:p w14:paraId="431105A0" w14:textId="77777777" w:rsidR="008C3BDC" w:rsidRPr="003369FF" w:rsidRDefault="008C3BDC" w:rsidP="00F513C2">
            <w:pPr>
              <w:pStyle w:val="Heading2"/>
              <w:outlineLvl w:val="1"/>
              <w:rPr>
                <w:sz w:val="24"/>
              </w:rPr>
            </w:pPr>
          </w:p>
          <w:sdt>
            <w:sdtPr>
              <w:rPr>
                <w:sz w:val="20"/>
                <w:szCs w:val="20"/>
              </w:rPr>
              <w:alias w:val="Paragraph"/>
              <w:tag w:val="Paragraph"/>
              <w:id w:val="-989090591"/>
            </w:sdtPr>
            <w:sdtContent>
              <w:sdt>
                <w:sdtPr>
                  <w:rPr>
                    <w:sz w:val="20"/>
                    <w:szCs w:val="20"/>
                  </w:rPr>
                  <w:alias w:val="Paragraph"/>
                  <w:tag w:val="Paragraph"/>
                  <w:id w:val="-1646192950"/>
                </w:sdtPr>
                <w:sdtContent>
                  <w:p w14:paraId="082F4332" w14:textId="77777777" w:rsidR="008C3BDC" w:rsidRDefault="008C3BDC" w:rsidP="008C3BDC">
                    <w:pPr>
                      <w:rPr>
                        <w:szCs w:val="20"/>
                      </w:rPr>
                    </w:pPr>
                    <w:r>
                      <w:rPr>
                        <w:szCs w:val="20"/>
                      </w:rPr>
                      <w:t>You can make an anonymous complaint by:</w:t>
                    </w:r>
                  </w:p>
                  <w:p w14:paraId="3D582FED" w14:textId="4F795B28" w:rsidR="008C3BDC" w:rsidRPr="008C3BDC" w:rsidRDefault="008C3BDC" w:rsidP="008C3BDC">
                    <w:pPr>
                      <w:rPr>
                        <w:i/>
                        <w:color w:val="808080" w:themeColor="background1" w:themeShade="80"/>
                        <w:szCs w:val="20"/>
                      </w:rPr>
                    </w:pPr>
                    <w:r w:rsidRPr="008C3BDC">
                      <w:rPr>
                        <w:i/>
                        <w:color w:val="808080" w:themeColor="background1" w:themeShade="80"/>
                        <w:szCs w:val="20"/>
                      </w:rPr>
                      <w:t>[insert</w:t>
                    </w:r>
                    <w:r>
                      <w:rPr>
                        <w:i/>
                        <w:color w:val="808080" w:themeColor="background1" w:themeShade="80"/>
                        <w:szCs w:val="20"/>
                      </w:rPr>
                      <w:t xml:space="preserve"> relevant</w:t>
                    </w:r>
                    <w:r w:rsidRPr="008C3BDC">
                      <w:rPr>
                        <w:i/>
                        <w:color w:val="808080" w:themeColor="background1" w:themeShade="80"/>
                        <w:szCs w:val="20"/>
                      </w:rPr>
                      <w:t xml:space="preserve"> contact details here]</w:t>
                    </w:r>
                  </w:p>
                  <w:p w14:paraId="7F11B046" w14:textId="30CC0371" w:rsidR="008C3BDC" w:rsidRPr="008C3BDC" w:rsidRDefault="008C3BDC" w:rsidP="008C3BDC">
                    <w:pPr>
                      <w:rPr>
                        <w:sz w:val="40"/>
                      </w:rPr>
                    </w:pPr>
                  </w:p>
                </w:sdtContent>
              </w:sdt>
            </w:sdtContent>
          </w:sdt>
        </w:tc>
      </w:tr>
    </w:tbl>
    <w:p w14:paraId="4259B46B" w14:textId="71C0F126" w:rsidR="00203CD8" w:rsidRPr="00B729ED" w:rsidRDefault="00203CD8">
      <w:pPr>
        <w:rPr>
          <w:lang w:val="en-AU"/>
        </w:rPr>
      </w:pPr>
      <w:bookmarkStart w:id="0" w:name="_GoBack"/>
      <w:bookmarkEnd w:id="0"/>
    </w:p>
    <w:sectPr w:rsidR="00203CD8" w:rsidRPr="00B729ED" w:rsidSect="007B3384">
      <w:headerReference w:type="default" r:id="rId26"/>
      <w:footerReference w:type="default" r:id="rId27"/>
      <w:pgSz w:w="11906" w:h="16838"/>
      <w:pgMar w:top="1440" w:right="1440" w:bottom="1440" w:left="1440" w:header="708" w:footer="708" w:gutter="0"/>
      <w:pgNumType w:start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001A84" w14:textId="77777777" w:rsidR="005D6FE6" w:rsidRDefault="005D6FE6" w:rsidP="007B3384">
      <w:pPr>
        <w:spacing w:before="0" w:after="0" w:line="240" w:lineRule="auto"/>
      </w:pPr>
      <w:r>
        <w:separator/>
      </w:r>
    </w:p>
  </w:endnote>
  <w:endnote w:type="continuationSeparator" w:id="0">
    <w:p w14:paraId="72290246" w14:textId="77777777" w:rsidR="005D6FE6" w:rsidRDefault="005D6FE6" w:rsidP="007B338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3AC521" w14:textId="27843085" w:rsidR="001B55E9" w:rsidRPr="002436AF" w:rsidRDefault="007B3384">
    <w:pPr>
      <w:rPr>
        <w:sz w:val="20"/>
        <w:szCs w:val="20"/>
      </w:rPr>
    </w:pPr>
    <w:r>
      <w:rPr>
        <w:noProof/>
        <w:sz w:val="20"/>
        <w:szCs w:val="20"/>
        <w:lang w:val="en-AU" w:eastAsia="en-AU"/>
      </w:rPr>
      <w:drawing>
        <wp:anchor distT="0" distB="0" distL="114300" distR="114300" simplePos="0" relativeHeight="251662336" behindDoc="1" locked="0" layoutInCell="1" allowOverlap="1" wp14:anchorId="7F176802" wp14:editId="3FFE153B">
          <wp:simplePos x="0" y="0"/>
          <wp:positionH relativeFrom="column">
            <wp:posOffset>5115560</wp:posOffset>
          </wp:positionH>
          <wp:positionV relativeFrom="paragraph">
            <wp:posOffset>112412</wp:posOffset>
          </wp:positionV>
          <wp:extent cx="814705" cy="271780"/>
          <wp:effectExtent l="0" t="0" r="4445" b="0"/>
          <wp:wrapTight wrapText="bothSides">
            <wp:wrapPolygon edited="0">
              <wp:start x="0" y="0"/>
              <wp:lineTo x="0" y="19682"/>
              <wp:lineTo x="21213" y="19682"/>
              <wp:lineTo x="21213" y="0"/>
              <wp:lineTo x="0" y="0"/>
            </wp:wrapPolygon>
          </wp:wrapTight>
          <wp:docPr id="56" name="Picture 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6" name="centro assist 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artisticPhotocopy trans="3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4705" cy="271780"/>
                  </a:xfrm>
                  <a:prstGeom prst="rect">
                    <a:avLst/>
                  </a:prstGeom>
                  <a:solidFill>
                    <a:schemeClr val="bg1">
                      <a:alpha val="49000"/>
                    </a:schemeClr>
                  </a:solidFill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A3796">
      <w:rPr>
        <w:noProof/>
        <w:sz w:val="20"/>
        <w:szCs w:val="20"/>
        <w:lang w:val="en-AU" w:eastAsia="en-AU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11813FB2" wp14:editId="2675392D">
              <wp:simplePos x="0" y="0"/>
              <wp:positionH relativeFrom="margin">
                <wp:align>left</wp:align>
              </wp:positionH>
              <wp:positionV relativeFrom="paragraph">
                <wp:posOffset>-22860</wp:posOffset>
              </wp:positionV>
              <wp:extent cx="5930900" cy="90616"/>
              <wp:effectExtent l="0" t="0" r="0" b="5080"/>
              <wp:wrapNone/>
              <wp:docPr id="37" name="Rectangle 3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30900" cy="90616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40000"/>
                          <a:lumOff val="6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0D10163D" id="Rectangle 37" o:spid="_x0000_s1026" style="position:absolute;margin-left:0;margin-top:-1.8pt;width:467pt;height:7.15pt;z-index:-25165516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" fillcolor="#bdd6ee [1300]" stroked="f" strokeweight="1pt">
              <w10:wrap anchorx="margin"/>
            </v:rect>
          </w:pict>
        </mc:Fallback>
      </mc:AlternateContent>
    </w:r>
    <w:sdt>
      <w:sdtPr>
        <w:rPr>
          <w:sz w:val="20"/>
          <w:szCs w:val="20"/>
        </w:rPr>
        <w:id w:val="82209127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7A3796">
          <w:rPr>
            <w:sz w:val="20"/>
            <w:szCs w:val="20"/>
          </w:rPr>
          <w:fldChar w:fldCharType="begin"/>
        </w:r>
        <w:r w:rsidRPr="007A3796">
          <w:rPr>
            <w:sz w:val="20"/>
            <w:szCs w:val="20"/>
          </w:rPr>
          <w:instrText xml:space="preserve"> PAGE   \* MERGEFORMAT </w:instrText>
        </w:r>
        <w:r w:rsidRPr="007A3796">
          <w:rPr>
            <w:sz w:val="20"/>
            <w:szCs w:val="20"/>
          </w:rPr>
          <w:fldChar w:fldCharType="separate"/>
        </w:r>
        <w:r w:rsidR="005050C6">
          <w:rPr>
            <w:noProof/>
            <w:sz w:val="20"/>
            <w:szCs w:val="20"/>
          </w:rPr>
          <w:t>6</w:t>
        </w:r>
        <w:r w:rsidRPr="007A3796">
          <w:rPr>
            <w:noProof/>
            <w:sz w:val="20"/>
            <w:szCs w:val="20"/>
          </w:rPr>
          <w:fldChar w:fldCharType="end"/>
        </w:r>
      </w:sdtContent>
    </w:sdt>
    <w:r w:rsidRPr="007A3796">
      <w:rPr>
        <w:noProof/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A41D34" w14:textId="77777777" w:rsidR="005D6FE6" w:rsidRDefault="005D6FE6" w:rsidP="007B3384">
      <w:pPr>
        <w:spacing w:before="0" w:after="0" w:line="240" w:lineRule="auto"/>
      </w:pPr>
      <w:r>
        <w:separator/>
      </w:r>
    </w:p>
  </w:footnote>
  <w:footnote w:type="continuationSeparator" w:id="0">
    <w:p w14:paraId="5B75BC72" w14:textId="77777777" w:rsidR="005D6FE6" w:rsidRDefault="005D6FE6" w:rsidP="007B338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C5EC2B" w14:textId="77777777" w:rsidR="001B55E9" w:rsidRPr="007B3384" w:rsidRDefault="007D5BB9" w:rsidP="007B3384">
    <w:pPr>
      <w:pStyle w:val="Header"/>
      <w:jc w:val="center"/>
      <w:rPr>
        <w:caps/>
        <w:color w:val="FFFFFF" w:themeColor="background1"/>
        <w:sz w:val="24"/>
        <w:szCs w:val="20"/>
      </w:rPr>
    </w:pPr>
    <w:r>
      <w:rPr>
        <w:noProof/>
        <w:lang w:val="en-AU" w:eastAsia="en-AU"/>
      </w:rPr>
      <mc:AlternateContent>
        <mc:Choice Requires="wps">
          <w:drawing>
            <wp:anchor distT="0" distB="0" distL="118745" distR="118745" simplePos="0" relativeHeight="251659264" behindDoc="0" locked="0" layoutInCell="1" allowOverlap="0" wp14:anchorId="269D2685" wp14:editId="75DB74A9">
              <wp:simplePos x="0" y="0"/>
              <wp:positionH relativeFrom="margin">
                <wp:align>center</wp:align>
              </wp:positionH>
              <wp:positionV relativeFrom="page">
                <wp:posOffset>213995</wp:posOffset>
              </wp:positionV>
              <wp:extent cx="6005195" cy="328930"/>
              <wp:effectExtent l="0" t="0" r="0" b="0"/>
              <wp:wrapNone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005195" cy="32893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rStyle w:val="Emphasis"/>
                              <w:i w:val="0"/>
                            </w:rPr>
                            <w:alias w:val="Title"/>
                            <w:tag w:val="Title"/>
                            <w:id w:val="1865944783"/>
                            <w:placeholder>
                              <w:docPart w:val="1C96AF3D4AC846FF96B7AD3F6C128DE9"/>
                            </w:placeholder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>
                            <w:rPr>
                              <w:rStyle w:val="Emphasis"/>
                            </w:rPr>
                          </w:sdtEndPr>
                          <w:sdtContent>
                            <w:p w14:paraId="667019F7" w14:textId="77777777" w:rsidR="007B3384" w:rsidRPr="009D621F" w:rsidRDefault="009D621F" w:rsidP="007B3384">
                              <w:pPr>
                                <w:pStyle w:val="Header"/>
                                <w:jc w:val="center"/>
                                <w:rPr>
                                  <w:rStyle w:val="Emphasis"/>
                                  <w:i w:val="0"/>
                                </w:rPr>
                              </w:pPr>
                              <w:r w:rsidRPr="009D621F">
                                <w:rPr>
                                  <w:rStyle w:val="Emphasis"/>
                                  <w:i w:val="0"/>
                                </w:rPr>
                                <w:t>Feedback and complaints</w:t>
                              </w:r>
                              <w:r w:rsidR="007B3384" w:rsidRPr="009D621F">
                                <w:rPr>
                                  <w:rStyle w:val="Emphasis"/>
                                  <w:i w:val="0"/>
                                </w:rPr>
                                <w:t xml:space="preserve"> policy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69D2685" id="Rectangle 197" o:spid="_x0000_s1028" style="position:absolute;left:0;text-align:left;margin-left:0;margin-top:16.85pt;width:472.85pt;height:25.9pt;z-index:251659264;visibility:visible;mso-wrap-style:square;mso-width-percent:0;mso-height-percent:0;mso-wrap-distance-left:9.35pt;mso-wrap-distance-top:0;mso-wrap-distance-right:9.35pt;mso-wrap-distance-bottom:0;mso-position-horizontal:center;mso-position-horizontal-relative:margin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" o:allowoverlap="f" fillcolor="#5b9bd5 [3204]" stroked="f" strokeweight="1pt">
              <v:textbox>
                <w:txbxContent>
                  <w:sdt>
                    <w:sdtPr>
                      <w:rPr>
                        <w:rStyle w:val="Emphasis"/>
                        <w:i w:val="0"/>
                      </w:rPr>
                      <w:alias w:val="Title"/>
                      <w:tag w:val="Title"/>
                      <w:id w:val="1865944783"/>
                      <w:placeholder>
                        <w:docPart w:val="1C96AF3D4AC846FF96B7AD3F6C128DE9"/>
                      </w:placeholder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>
                      <w:rPr>
                        <w:rStyle w:val="Emphasis"/>
                      </w:rPr>
                    </w:sdtEndPr>
                    <w:sdtContent>
                      <w:p w14:paraId="667019F7" w14:textId="77777777" w:rsidR="007B3384" w:rsidRPr="009D621F" w:rsidRDefault="009D621F" w:rsidP="007B3384">
                        <w:pPr>
                          <w:pStyle w:val="Header"/>
                          <w:jc w:val="center"/>
                          <w:rPr>
                            <w:rStyle w:val="Emphasis"/>
                            <w:i w:val="0"/>
                          </w:rPr>
                        </w:pPr>
                        <w:r w:rsidRPr="009D621F">
                          <w:rPr>
                            <w:rStyle w:val="Emphasis"/>
                            <w:i w:val="0"/>
                          </w:rPr>
                          <w:t>Feedback and complaints</w:t>
                        </w:r>
                        <w:r w:rsidR="007B3384" w:rsidRPr="009D621F">
                          <w:rPr>
                            <w:rStyle w:val="Emphasis"/>
                            <w:i w:val="0"/>
                          </w:rPr>
                          <w:t xml:space="preserve"> policy</w:t>
                        </w:r>
                      </w:p>
                    </w:sdtContent>
                  </w:sdt>
                </w:txbxContent>
              </v:textbox>
              <w10:wrap anchorx="margin" anchory="page"/>
            </v:rect>
          </w:pict>
        </mc:Fallback>
      </mc:AlternateContent>
    </w:r>
    <w:sdt>
      <w:sdtPr>
        <w:rPr>
          <w:caps/>
          <w:color w:val="FFFFFF" w:themeColor="background1"/>
          <w:sz w:val="24"/>
          <w:szCs w:val="20"/>
        </w:rPr>
        <w:alias w:val="Title"/>
        <w:tag w:val="Title"/>
        <w:id w:val="704609286"/>
        <w:placeholder>
          <w:docPart w:val="647A89450B2C430FA4F1EE4D44E95384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9D621F">
          <w:rPr>
            <w:caps/>
            <w:color w:val="FFFFFF" w:themeColor="background1"/>
            <w:sz w:val="24"/>
            <w:szCs w:val="20"/>
          </w:rPr>
          <w:t>Feedback and complaints policy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C13E4"/>
    <w:multiLevelType w:val="hybridMultilevel"/>
    <w:tmpl w:val="7EEE0F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C16BA3"/>
    <w:multiLevelType w:val="hybridMultilevel"/>
    <w:tmpl w:val="5614AC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6A7E4A"/>
    <w:multiLevelType w:val="hybridMultilevel"/>
    <w:tmpl w:val="5F2C74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2F361F"/>
    <w:multiLevelType w:val="hybridMultilevel"/>
    <w:tmpl w:val="164E36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NzcyMjE1NQHyLJV0lIJTi4sz8/NACoxrAelW8VgsAAAA"/>
  </w:docVars>
  <w:rsids>
    <w:rsidRoot w:val="007B3384"/>
    <w:rsid w:val="000F732D"/>
    <w:rsid w:val="0016193D"/>
    <w:rsid w:val="001B55E9"/>
    <w:rsid w:val="00203CD8"/>
    <w:rsid w:val="002436AF"/>
    <w:rsid w:val="00275395"/>
    <w:rsid w:val="00290209"/>
    <w:rsid w:val="002A1361"/>
    <w:rsid w:val="00414788"/>
    <w:rsid w:val="005050C6"/>
    <w:rsid w:val="005C1C47"/>
    <w:rsid w:val="005D6FE6"/>
    <w:rsid w:val="00730D02"/>
    <w:rsid w:val="00733020"/>
    <w:rsid w:val="007B3384"/>
    <w:rsid w:val="007D5BB9"/>
    <w:rsid w:val="008C3BDC"/>
    <w:rsid w:val="009A69BB"/>
    <w:rsid w:val="009D2E37"/>
    <w:rsid w:val="009D621F"/>
    <w:rsid w:val="00B53B0A"/>
    <w:rsid w:val="00B729ED"/>
    <w:rsid w:val="00BD3022"/>
    <w:rsid w:val="00C27CAE"/>
    <w:rsid w:val="00C62E04"/>
    <w:rsid w:val="00E5042E"/>
    <w:rsid w:val="00E806B5"/>
    <w:rsid w:val="00EF1A04"/>
    <w:rsid w:val="00F11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479D0998"/>
  <w15:chartTrackingRefBased/>
  <w15:docId w15:val="{953806E3-DC23-45D2-8599-7B117FA77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3384"/>
    <w:pPr>
      <w:spacing w:before="240" w:after="240" w:line="360" w:lineRule="auto"/>
    </w:pPr>
    <w:rPr>
      <w:rFonts w:ascii="Arial" w:hAnsi="Arial" w:cs="Arial"/>
      <w:sz w:val="28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3384"/>
    <w:pPr>
      <w:outlineLvl w:val="0"/>
    </w:pPr>
    <w:rPr>
      <w:b/>
      <w:color w:val="2E74B5" w:themeColor="accent1" w:themeShade="BF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B33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B33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338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3384"/>
    <w:rPr>
      <w:rFonts w:ascii="Arial" w:hAnsi="Arial" w:cs="Arial"/>
      <w:sz w:val="28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qFormat/>
    <w:rsid w:val="007B338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3384"/>
    <w:rPr>
      <w:rFonts w:ascii="Arial" w:hAnsi="Arial" w:cs="Arial"/>
      <w:sz w:val="28"/>
      <w:szCs w:val="24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7B3384"/>
    <w:rPr>
      <w:rFonts w:ascii="Arial" w:hAnsi="Arial" w:cs="Arial"/>
      <w:b/>
      <w:color w:val="2E74B5" w:themeColor="accent1" w:themeShade="BF"/>
      <w:sz w:val="48"/>
      <w:szCs w:val="4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7B3384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7B3384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table" w:styleId="TableGrid">
    <w:name w:val="Table Grid"/>
    <w:basedOn w:val="TableNormal"/>
    <w:uiPriority w:val="39"/>
    <w:rsid w:val="007B3384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7B3384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7B3384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7B3384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7B3384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B3384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7B3384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7B3384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7B3384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B3384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39"/>
    <w:rsid w:val="007B3384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7B3384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7B3384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7B3384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7B3384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7B3384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39"/>
    <w:rsid w:val="007B3384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39"/>
    <w:rsid w:val="007B3384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39"/>
    <w:rsid w:val="007B3384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next w:val="TableGrid"/>
    <w:uiPriority w:val="39"/>
    <w:rsid w:val="007B3384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0"/>
    <w:basedOn w:val="TableNormal"/>
    <w:next w:val="TableGrid"/>
    <w:uiPriority w:val="39"/>
    <w:rsid w:val="007B3384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B3384"/>
    <w:pPr>
      <w:ind w:left="720"/>
      <w:contextualSpacing/>
    </w:pPr>
  </w:style>
  <w:style w:type="table" w:customStyle="1" w:styleId="TableGrid21">
    <w:name w:val="Table Grid21"/>
    <w:basedOn w:val="TableNormal"/>
    <w:next w:val="TableGrid"/>
    <w:uiPriority w:val="39"/>
    <w:rsid w:val="007B3384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39"/>
    <w:rsid w:val="00F11C0F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">
    <w:name w:val="Table Grid23"/>
    <w:basedOn w:val="TableNormal"/>
    <w:next w:val="TableGrid"/>
    <w:uiPriority w:val="39"/>
    <w:rsid w:val="00F11C0F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11C0F"/>
    <w:rPr>
      <w:color w:val="0000FF"/>
      <w:u w:val="single"/>
    </w:rPr>
  </w:style>
  <w:style w:type="table" w:customStyle="1" w:styleId="TableGrid24">
    <w:name w:val="Table Grid24"/>
    <w:basedOn w:val="TableNormal"/>
    <w:next w:val="TableGrid"/>
    <w:uiPriority w:val="39"/>
    <w:rsid w:val="00F11C0F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">
    <w:name w:val="Table Grid25"/>
    <w:basedOn w:val="TableNormal"/>
    <w:next w:val="TableGrid"/>
    <w:uiPriority w:val="39"/>
    <w:rsid w:val="00F11C0F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D621F"/>
    <w:rPr>
      <w:i/>
      <w:iCs/>
    </w:rPr>
  </w:style>
  <w:style w:type="table" w:customStyle="1" w:styleId="TableGrid26">
    <w:name w:val="Table Grid26"/>
    <w:basedOn w:val="TableNormal"/>
    <w:next w:val="TableGrid"/>
    <w:uiPriority w:val="39"/>
    <w:rsid w:val="000F732D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0">
    <w:name w:val="Table Grid110"/>
    <w:basedOn w:val="TableNormal"/>
    <w:next w:val="TableGrid"/>
    <w:uiPriority w:val="39"/>
    <w:rsid w:val="00BD3022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61">
    <w:name w:val="Table Grid261"/>
    <w:basedOn w:val="TableNormal"/>
    <w:next w:val="TableGrid"/>
    <w:uiPriority w:val="39"/>
    <w:rsid w:val="0029020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174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33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s://forms.business.gov.au/smartforms/servlet/SmartForm.html?formCode=PRD00-OCF" TargetMode="External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customXml" Target="../customXml/item3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footer" Target="footer1.xml"/><Relationship Id="rId30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2137A8007AE42BB82C12001D54C3E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A3645E-E1C9-469A-9D92-3C8A1E61F861}"/>
      </w:docPartPr>
      <w:docPartBody>
        <w:p w:rsidR="00887013" w:rsidRDefault="00C10456" w:rsidP="00C10456">
          <w:pPr>
            <w:pStyle w:val="52137A8007AE42BB82C12001D54C3E53"/>
          </w:pPr>
          <w:r w:rsidRPr="00653A4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AA9FDB2CAB4CE9B3BE83595B2F3F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633B9A-709D-45C3-AC7A-41319D05F595}"/>
      </w:docPartPr>
      <w:docPartBody>
        <w:p w:rsidR="00887013" w:rsidRDefault="00C10456" w:rsidP="00C10456">
          <w:pPr>
            <w:pStyle w:val="70AA9FDB2CAB4CE9B3BE83595B2F3F57"/>
          </w:pPr>
          <w:r w:rsidRPr="00653A4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97DAE32E1749349F2DB5D7004610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CB8719-2009-4F36-BEF8-8DD539D2061B}"/>
      </w:docPartPr>
      <w:docPartBody>
        <w:p w:rsidR="00887013" w:rsidRDefault="00C10456" w:rsidP="00C10456">
          <w:pPr>
            <w:pStyle w:val="2097DAE32E1749349F2DB5D7004610D5"/>
          </w:pPr>
          <w:r w:rsidRPr="00653A4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7A89450B2C430FA4F1EE4D44E953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489C4-42C7-453B-B5F6-A15B244E237B}"/>
      </w:docPartPr>
      <w:docPartBody>
        <w:p w:rsidR="00887013" w:rsidRDefault="00C10456" w:rsidP="00C10456">
          <w:pPr>
            <w:pStyle w:val="647A89450B2C430FA4F1EE4D44E95384"/>
          </w:pPr>
          <w:r w:rsidRPr="00DA22D9">
            <w:rPr>
              <w:rFonts w:cs="Times New Roman"/>
              <w:color w:val="FFFFFF" w:themeColor="background1"/>
              <w:sz w:val="24"/>
              <w:szCs w:val="20"/>
            </w:rPr>
            <w:t>Abuse, neglect and exploitation policy</w:t>
          </w:r>
        </w:p>
      </w:docPartBody>
    </w:docPart>
    <w:docPart>
      <w:docPartPr>
        <w:name w:val="1C96AF3D4AC846FF96B7AD3F6C128D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FC4529-43B5-4EA7-95BB-D5B355BD8444}"/>
      </w:docPartPr>
      <w:docPartBody>
        <w:p w:rsidR="00887013" w:rsidRDefault="00C10456" w:rsidP="00C10456">
          <w:pPr>
            <w:pStyle w:val="1C96AF3D4AC846FF96B7AD3F6C128DE9"/>
          </w:pPr>
          <w:r w:rsidRPr="00DA22D9">
            <w:rPr>
              <w:rFonts w:cs="Times New Roman"/>
              <w:color w:val="FFFFFF" w:themeColor="background1"/>
              <w:sz w:val="24"/>
              <w:szCs w:val="20"/>
            </w:rPr>
            <w:t>Abuse, neglect and exploitation policy</w:t>
          </w:r>
        </w:p>
      </w:docPartBody>
    </w:docPart>
    <w:docPart>
      <w:docPartPr>
        <w:name w:val="69B39758304142B4BFF680C20F3BB9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0187C2-58D7-4FE7-9D5F-F7D842E6E353}"/>
      </w:docPartPr>
      <w:docPartBody>
        <w:p w:rsidR="00887013" w:rsidRDefault="00C10456" w:rsidP="00C10456">
          <w:pPr>
            <w:pStyle w:val="69B39758304142B4BFF680C20F3BB9F9"/>
          </w:pPr>
          <w:r w:rsidRPr="00653A4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10456"/>
    <w:rsid w:val="0000481F"/>
    <w:rsid w:val="00210B5D"/>
    <w:rsid w:val="00887013"/>
    <w:rsid w:val="00C10456"/>
    <w:rsid w:val="00FC5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10456"/>
    <w:rPr>
      <w:color w:val="808080"/>
    </w:rPr>
  </w:style>
  <w:style w:type="paragraph" w:customStyle="1" w:styleId="52137A8007AE42BB82C12001D54C3E53">
    <w:name w:val="52137A8007AE42BB82C12001D54C3E53"/>
    <w:rsid w:val="00C10456"/>
  </w:style>
  <w:style w:type="paragraph" w:customStyle="1" w:styleId="70AA9FDB2CAB4CE9B3BE83595B2F3F57">
    <w:name w:val="70AA9FDB2CAB4CE9B3BE83595B2F3F57"/>
    <w:rsid w:val="00C10456"/>
  </w:style>
  <w:style w:type="paragraph" w:customStyle="1" w:styleId="2097DAE32E1749349F2DB5D7004610D5">
    <w:name w:val="2097DAE32E1749349F2DB5D7004610D5"/>
    <w:rsid w:val="00C10456"/>
  </w:style>
  <w:style w:type="paragraph" w:customStyle="1" w:styleId="3F52C2D2A7B64EF7A2AD7C066FC433B7">
    <w:name w:val="3F52C2D2A7B64EF7A2AD7C066FC433B7"/>
    <w:rsid w:val="00C10456"/>
  </w:style>
  <w:style w:type="paragraph" w:customStyle="1" w:styleId="49E00E07C4524D92A0B09F1643C4259A">
    <w:name w:val="49E00E07C4524D92A0B09F1643C4259A"/>
    <w:rsid w:val="00C10456"/>
  </w:style>
  <w:style w:type="paragraph" w:customStyle="1" w:styleId="CE235E8092CF482EAF1E70F93BD6C44D">
    <w:name w:val="CE235E8092CF482EAF1E70F93BD6C44D"/>
    <w:rsid w:val="00C10456"/>
  </w:style>
  <w:style w:type="paragraph" w:customStyle="1" w:styleId="F082EC29ED4D4E899C54DA0FAEB38F9A">
    <w:name w:val="F082EC29ED4D4E899C54DA0FAEB38F9A"/>
    <w:rsid w:val="00C10456"/>
  </w:style>
  <w:style w:type="paragraph" w:customStyle="1" w:styleId="726861F1C717415C8BB2B46628EDB1BF">
    <w:name w:val="726861F1C717415C8BB2B46628EDB1BF"/>
    <w:rsid w:val="00C10456"/>
  </w:style>
  <w:style w:type="paragraph" w:customStyle="1" w:styleId="0286C6D2632143E98B507184E5401777">
    <w:name w:val="0286C6D2632143E98B507184E5401777"/>
    <w:rsid w:val="00C10456"/>
  </w:style>
  <w:style w:type="paragraph" w:customStyle="1" w:styleId="38BF2A784DA64F5B99D64817EB331199">
    <w:name w:val="38BF2A784DA64F5B99D64817EB331199"/>
    <w:rsid w:val="00C10456"/>
  </w:style>
  <w:style w:type="paragraph" w:customStyle="1" w:styleId="294DE429BB1E443CAD5FA1F55A55C06C">
    <w:name w:val="294DE429BB1E443CAD5FA1F55A55C06C"/>
    <w:rsid w:val="00C10456"/>
  </w:style>
  <w:style w:type="paragraph" w:customStyle="1" w:styleId="F06DBFBD57B24C1CB241C3F7093A0677">
    <w:name w:val="F06DBFBD57B24C1CB241C3F7093A0677"/>
    <w:rsid w:val="00C10456"/>
  </w:style>
  <w:style w:type="paragraph" w:customStyle="1" w:styleId="83C34A0C40B9489091F49458B8FF7EDD">
    <w:name w:val="83C34A0C40B9489091F49458B8FF7EDD"/>
    <w:rsid w:val="00C10456"/>
  </w:style>
  <w:style w:type="paragraph" w:customStyle="1" w:styleId="39C04E6E3C644735B379B148F91C5BD3">
    <w:name w:val="39C04E6E3C644735B379B148F91C5BD3"/>
    <w:rsid w:val="00C10456"/>
  </w:style>
  <w:style w:type="paragraph" w:customStyle="1" w:styleId="27F0011797924AF1A77098CBDBADC458">
    <w:name w:val="27F0011797924AF1A77098CBDBADC458"/>
    <w:rsid w:val="00C10456"/>
  </w:style>
  <w:style w:type="paragraph" w:customStyle="1" w:styleId="2698E9FB4F2C49CE8723E405E55F4FB5">
    <w:name w:val="2698E9FB4F2C49CE8723E405E55F4FB5"/>
    <w:rsid w:val="00C10456"/>
  </w:style>
  <w:style w:type="paragraph" w:customStyle="1" w:styleId="4E89CE388D18455E944A01CF6FA77BF6">
    <w:name w:val="4E89CE388D18455E944A01CF6FA77BF6"/>
    <w:rsid w:val="00C10456"/>
  </w:style>
  <w:style w:type="paragraph" w:customStyle="1" w:styleId="9A2D7EA063B74F8385A4EA5CC28698F4">
    <w:name w:val="9A2D7EA063B74F8385A4EA5CC28698F4"/>
    <w:rsid w:val="00C10456"/>
  </w:style>
  <w:style w:type="paragraph" w:customStyle="1" w:styleId="5DA60C4BF36448EEA1F7260387956984">
    <w:name w:val="5DA60C4BF36448EEA1F7260387956984"/>
    <w:rsid w:val="00C10456"/>
  </w:style>
  <w:style w:type="paragraph" w:customStyle="1" w:styleId="37B5C589BA094E598DEA3DBA47A3EBE1">
    <w:name w:val="37B5C589BA094E598DEA3DBA47A3EBE1"/>
    <w:rsid w:val="00C10456"/>
  </w:style>
  <w:style w:type="paragraph" w:customStyle="1" w:styleId="A16364D6D4B14C75959EFACDFF398C81">
    <w:name w:val="A16364D6D4B14C75959EFACDFF398C81"/>
    <w:rsid w:val="00C10456"/>
  </w:style>
  <w:style w:type="paragraph" w:customStyle="1" w:styleId="EAEB4A87E07E425087E10362C019008B">
    <w:name w:val="EAEB4A87E07E425087E10362C019008B"/>
    <w:rsid w:val="00C10456"/>
  </w:style>
  <w:style w:type="paragraph" w:customStyle="1" w:styleId="4BE732DBF41B496F966284DF3686C1E2">
    <w:name w:val="4BE732DBF41B496F966284DF3686C1E2"/>
    <w:rsid w:val="00C10456"/>
  </w:style>
  <w:style w:type="paragraph" w:customStyle="1" w:styleId="B794EDF4B0F5443F8B429D7227D93428">
    <w:name w:val="B794EDF4B0F5443F8B429D7227D93428"/>
    <w:rsid w:val="00C10456"/>
  </w:style>
  <w:style w:type="paragraph" w:customStyle="1" w:styleId="3FF44C5E832A45518F393FF99730F46B">
    <w:name w:val="3FF44C5E832A45518F393FF99730F46B"/>
    <w:rsid w:val="00C10456"/>
  </w:style>
  <w:style w:type="paragraph" w:customStyle="1" w:styleId="26E40C939EF14CB783432461BD5F8EA2">
    <w:name w:val="26E40C939EF14CB783432461BD5F8EA2"/>
    <w:rsid w:val="00C10456"/>
  </w:style>
  <w:style w:type="paragraph" w:customStyle="1" w:styleId="A2FC221879F14873BE49C129BEF44ED5">
    <w:name w:val="A2FC221879F14873BE49C129BEF44ED5"/>
    <w:rsid w:val="00C10456"/>
  </w:style>
  <w:style w:type="paragraph" w:customStyle="1" w:styleId="779EC60EABB947749AC8397E0E8D37FA">
    <w:name w:val="779EC60EABB947749AC8397E0E8D37FA"/>
    <w:rsid w:val="00C10456"/>
  </w:style>
  <w:style w:type="paragraph" w:customStyle="1" w:styleId="3FD953A05EEE4351913C15B35098E7F9">
    <w:name w:val="3FD953A05EEE4351913C15B35098E7F9"/>
    <w:rsid w:val="00C10456"/>
  </w:style>
  <w:style w:type="paragraph" w:customStyle="1" w:styleId="0D4223EA6ECD47C9955D5A5E2DE380B6">
    <w:name w:val="0D4223EA6ECD47C9955D5A5E2DE380B6"/>
    <w:rsid w:val="00C10456"/>
  </w:style>
  <w:style w:type="paragraph" w:customStyle="1" w:styleId="A2C63F8F014D45B3AE978EA63F83CCBA">
    <w:name w:val="A2C63F8F014D45B3AE978EA63F83CCBA"/>
    <w:rsid w:val="00C10456"/>
  </w:style>
  <w:style w:type="paragraph" w:customStyle="1" w:styleId="D15FBDE1AC334B3EA294304BDBCE18B8">
    <w:name w:val="D15FBDE1AC334B3EA294304BDBCE18B8"/>
    <w:rsid w:val="00C10456"/>
  </w:style>
  <w:style w:type="paragraph" w:customStyle="1" w:styleId="56086C25CEE847EEB6E67544847AB9E4">
    <w:name w:val="56086C25CEE847EEB6E67544847AB9E4"/>
    <w:rsid w:val="00C10456"/>
  </w:style>
  <w:style w:type="paragraph" w:customStyle="1" w:styleId="DAB79D98DAEC40F989F60A496F9978DD">
    <w:name w:val="DAB79D98DAEC40F989F60A496F9978DD"/>
    <w:rsid w:val="00C10456"/>
  </w:style>
  <w:style w:type="paragraph" w:customStyle="1" w:styleId="3AAD5270A24A456694E26A612D746618">
    <w:name w:val="3AAD5270A24A456694E26A612D746618"/>
    <w:rsid w:val="00C10456"/>
  </w:style>
  <w:style w:type="paragraph" w:customStyle="1" w:styleId="A84D81DE932D4A51B34578C162DFC0CA">
    <w:name w:val="A84D81DE932D4A51B34578C162DFC0CA"/>
    <w:rsid w:val="00C10456"/>
  </w:style>
  <w:style w:type="paragraph" w:customStyle="1" w:styleId="34C06FCFFFBC4DAE84190FB4F631240E">
    <w:name w:val="34C06FCFFFBC4DAE84190FB4F631240E"/>
    <w:rsid w:val="00C10456"/>
  </w:style>
  <w:style w:type="paragraph" w:customStyle="1" w:styleId="F6384617066040818C351F1202875B9A">
    <w:name w:val="F6384617066040818C351F1202875B9A"/>
    <w:rsid w:val="00C10456"/>
  </w:style>
  <w:style w:type="paragraph" w:customStyle="1" w:styleId="4BB08F46663D48BFA7481459BB9F9AEB">
    <w:name w:val="4BB08F46663D48BFA7481459BB9F9AEB"/>
    <w:rsid w:val="00C10456"/>
  </w:style>
  <w:style w:type="paragraph" w:customStyle="1" w:styleId="A79B874C85714638BB79C1520AE3DAE8">
    <w:name w:val="A79B874C85714638BB79C1520AE3DAE8"/>
    <w:rsid w:val="00C10456"/>
  </w:style>
  <w:style w:type="paragraph" w:customStyle="1" w:styleId="2C46FC7C531D48B0A4B6CB990809C90F">
    <w:name w:val="2C46FC7C531D48B0A4B6CB990809C90F"/>
    <w:rsid w:val="00C10456"/>
  </w:style>
  <w:style w:type="paragraph" w:customStyle="1" w:styleId="AF606D91F702431EAB859B2772BC02AD">
    <w:name w:val="AF606D91F702431EAB859B2772BC02AD"/>
    <w:rsid w:val="00C10456"/>
  </w:style>
  <w:style w:type="paragraph" w:customStyle="1" w:styleId="4067129C2AB542879841274BB5FAC1B4">
    <w:name w:val="4067129C2AB542879841274BB5FAC1B4"/>
    <w:rsid w:val="00C10456"/>
  </w:style>
  <w:style w:type="paragraph" w:customStyle="1" w:styleId="7CA7AD40E8214B72AE19CF1235002E9A">
    <w:name w:val="7CA7AD40E8214B72AE19CF1235002E9A"/>
    <w:rsid w:val="00C10456"/>
  </w:style>
  <w:style w:type="paragraph" w:customStyle="1" w:styleId="333FD810CB3F4BB5B69115157DD87A7B">
    <w:name w:val="333FD810CB3F4BB5B69115157DD87A7B"/>
    <w:rsid w:val="00C10456"/>
  </w:style>
  <w:style w:type="paragraph" w:customStyle="1" w:styleId="99D784A605954D47B976F1379D30A23A">
    <w:name w:val="99D784A605954D47B976F1379D30A23A"/>
    <w:rsid w:val="00C10456"/>
  </w:style>
  <w:style w:type="paragraph" w:customStyle="1" w:styleId="DC8C377C642D46E6B523974D73D2BF7A">
    <w:name w:val="DC8C377C642D46E6B523974D73D2BF7A"/>
    <w:rsid w:val="00C10456"/>
  </w:style>
  <w:style w:type="paragraph" w:customStyle="1" w:styleId="B0B8492D541E4B2B9A8552F5DE5DB62F">
    <w:name w:val="B0B8492D541E4B2B9A8552F5DE5DB62F"/>
    <w:rsid w:val="00C10456"/>
  </w:style>
  <w:style w:type="paragraph" w:customStyle="1" w:styleId="CDF2063000264CCDA8AFA00E6D3CC2B4">
    <w:name w:val="CDF2063000264CCDA8AFA00E6D3CC2B4"/>
    <w:rsid w:val="00C10456"/>
  </w:style>
  <w:style w:type="paragraph" w:customStyle="1" w:styleId="647A89450B2C430FA4F1EE4D44E95384">
    <w:name w:val="647A89450B2C430FA4F1EE4D44E95384"/>
    <w:rsid w:val="00C10456"/>
  </w:style>
  <w:style w:type="paragraph" w:customStyle="1" w:styleId="1C96AF3D4AC846FF96B7AD3F6C128DE9">
    <w:name w:val="1C96AF3D4AC846FF96B7AD3F6C128DE9"/>
    <w:rsid w:val="00C10456"/>
  </w:style>
  <w:style w:type="paragraph" w:customStyle="1" w:styleId="CE0D6E40A91245F8860867B404B83E23">
    <w:name w:val="CE0D6E40A91245F8860867B404B83E23"/>
    <w:rsid w:val="00C10456"/>
  </w:style>
  <w:style w:type="paragraph" w:customStyle="1" w:styleId="03A8FD14735744F3B7E7D4375CB6CB8E">
    <w:name w:val="03A8FD14735744F3B7E7D4375CB6CB8E"/>
    <w:rsid w:val="00C10456"/>
  </w:style>
  <w:style w:type="paragraph" w:customStyle="1" w:styleId="4BF10D64CF5A4492B85CE048860A65A1">
    <w:name w:val="4BF10D64CF5A4492B85CE048860A65A1"/>
    <w:rsid w:val="00C10456"/>
  </w:style>
  <w:style w:type="paragraph" w:customStyle="1" w:styleId="69B39758304142B4BFF680C20F3BB9F9">
    <w:name w:val="69B39758304142B4BFF680C20F3BB9F9"/>
    <w:rsid w:val="00C10456"/>
  </w:style>
  <w:style w:type="paragraph" w:customStyle="1" w:styleId="712E3E5178FA483083D537D25A8CFF02">
    <w:name w:val="712E3E5178FA483083D537D25A8CFF02"/>
    <w:rsid w:val="00C10456"/>
  </w:style>
  <w:style w:type="paragraph" w:customStyle="1" w:styleId="01F37E2387644D74AFB1CFB8E69ECAF3">
    <w:name w:val="01F37E2387644D74AFB1CFB8E69ECAF3"/>
    <w:rsid w:val="00C10456"/>
  </w:style>
  <w:style w:type="paragraph" w:customStyle="1" w:styleId="CD983443C5604A1BA0BC8B118E6D097B">
    <w:name w:val="CD983443C5604A1BA0BC8B118E6D097B"/>
    <w:rsid w:val="00C10456"/>
  </w:style>
  <w:style w:type="paragraph" w:customStyle="1" w:styleId="785E0756D1E24EFBA42311FE081F4478">
    <w:name w:val="785E0756D1E24EFBA42311FE081F4478"/>
    <w:rsid w:val="00C10456"/>
  </w:style>
  <w:style w:type="paragraph" w:customStyle="1" w:styleId="7EAAC6417A7E4B2A88D1B6FB015509F6">
    <w:name w:val="7EAAC6417A7E4B2A88D1B6FB015509F6"/>
    <w:rsid w:val="00C10456"/>
  </w:style>
  <w:style w:type="paragraph" w:customStyle="1" w:styleId="77D717CC068B48F1ADE2DC90E3064870">
    <w:name w:val="77D717CC068B48F1ADE2DC90E3064870"/>
    <w:rsid w:val="00C10456"/>
  </w:style>
  <w:style w:type="paragraph" w:customStyle="1" w:styleId="CB0A33A4668F4826BC7087F3EB02F891">
    <w:name w:val="CB0A33A4668F4826BC7087F3EB02F891"/>
    <w:rsid w:val="00C10456"/>
  </w:style>
  <w:style w:type="paragraph" w:customStyle="1" w:styleId="020D669B50EC4394A7684B555CB7EBD0">
    <w:name w:val="020D669B50EC4394A7684B555CB7EBD0"/>
    <w:rsid w:val="00C10456"/>
  </w:style>
  <w:style w:type="paragraph" w:customStyle="1" w:styleId="796D949F9EEC4B238E4A1E6ECCBD1D02">
    <w:name w:val="796D949F9EEC4B238E4A1E6ECCBD1D02"/>
    <w:rsid w:val="00C10456"/>
  </w:style>
  <w:style w:type="paragraph" w:customStyle="1" w:styleId="66EED6C20BC94237865110041DDFEE33">
    <w:name w:val="66EED6C20BC94237865110041DDFEE33"/>
    <w:rsid w:val="00C10456"/>
  </w:style>
  <w:style w:type="paragraph" w:customStyle="1" w:styleId="DF67DFDD16BD442582F27A871B89AAD4">
    <w:name w:val="DF67DFDD16BD442582F27A871B89AAD4"/>
    <w:rsid w:val="00C10456"/>
  </w:style>
  <w:style w:type="paragraph" w:customStyle="1" w:styleId="DF62531C5B024004BFEF8FB2EFC8EB98">
    <w:name w:val="DF62531C5B024004BFEF8FB2EFC8EB98"/>
    <w:rsid w:val="00C10456"/>
  </w:style>
  <w:style w:type="paragraph" w:customStyle="1" w:styleId="6C9D33DE48C2457DA81FE12DDA93BA11">
    <w:name w:val="6C9D33DE48C2457DA81FE12DDA93BA11"/>
    <w:rsid w:val="00C10456"/>
  </w:style>
  <w:style w:type="paragraph" w:customStyle="1" w:styleId="2D719FD2BCC14E2A93B2BE46A88A5861">
    <w:name w:val="2D719FD2BCC14E2A93B2BE46A88A5861"/>
    <w:rsid w:val="00C10456"/>
  </w:style>
  <w:style w:type="paragraph" w:customStyle="1" w:styleId="A92D69A4A8894C3DAC2D51115FDFD884">
    <w:name w:val="A92D69A4A8894C3DAC2D51115FDFD884"/>
    <w:rsid w:val="00C10456"/>
  </w:style>
  <w:style w:type="paragraph" w:customStyle="1" w:styleId="F9BF6680E58B4750B60B51408FFC9F48">
    <w:name w:val="F9BF6680E58B4750B60B51408FFC9F48"/>
    <w:rsid w:val="00C10456"/>
  </w:style>
  <w:style w:type="paragraph" w:customStyle="1" w:styleId="DA981F786F474CCF800CA8F2D35E58EF">
    <w:name w:val="DA981F786F474CCF800CA8F2D35E58EF"/>
    <w:rsid w:val="00C10456"/>
  </w:style>
  <w:style w:type="paragraph" w:customStyle="1" w:styleId="E13BB3B0EE344364A97A77CB4C197782">
    <w:name w:val="E13BB3B0EE344364A97A77CB4C197782"/>
    <w:rsid w:val="00C10456"/>
  </w:style>
  <w:style w:type="paragraph" w:customStyle="1" w:styleId="03DE65A1BD36447E9174FA4B45FA38D7">
    <w:name w:val="03DE65A1BD36447E9174FA4B45FA38D7"/>
    <w:rsid w:val="00C10456"/>
  </w:style>
  <w:style w:type="paragraph" w:customStyle="1" w:styleId="3EF8B423B8D644A0A2E905FC392E0E31">
    <w:name w:val="3EF8B423B8D644A0A2E905FC392E0E31"/>
    <w:rsid w:val="00C10456"/>
  </w:style>
  <w:style w:type="paragraph" w:customStyle="1" w:styleId="6899060C30D5447CBC672E18E3669BA4">
    <w:name w:val="6899060C30D5447CBC672E18E3669BA4"/>
    <w:rsid w:val="00C10456"/>
  </w:style>
  <w:style w:type="paragraph" w:customStyle="1" w:styleId="0F338722B267404992B2F36793F2D24E">
    <w:name w:val="0F338722B267404992B2F36793F2D24E"/>
    <w:rsid w:val="00C10456"/>
  </w:style>
  <w:style w:type="paragraph" w:customStyle="1" w:styleId="0B0E4D09A34B411A9CBF79C8FCF77607">
    <w:name w:val="0B0E4D09A34B411A9CBF79C8FCF77607"/>
    <w:rsid w:val="00C10456"/>
  </w:style>
  <w:style w:type="paragraph" w:customStyle="1" w:styleId="562B093764FD4CDEB239E47625FE7C48">
    <w:name w:val="562B093764FD4CDEB239E47625FE7C48"/>
    <w:rsid w:val="00C10456"/>
  </w:style>
  <w:style w:type="paragraph" w:customStyle="1" w:styleId="3C19728485334AEEAF1074438C4365B0">
    <w:name w:val="3C19728485334AEEAF1074438C4365B0"/>
    <w:rsid w:val="00C10456"/>
  </w:style>
  <w:style w:type="paragraph" w:customStyle="1" w:styleId="6DA79839C6FF4392A54B4855C7078798">
    <w:name w:val="6DA79839C6FF4392A54B4855C7078798"/>
    <w:rsid w:val="00C10456"/>
  </w:style>
  <w:style w:type="paragraph" w:customStyle="1" w:styleId="EADE0893C83745A7B616421B6DB0B0C5">
    <w:name w:val="EADE0893C83745A7B616421B6DB0B0C5"/>
    <w:rsid w:val="00C10456"/>
  </w:style>
  <w:style w:type="paragraph" w:customStyle="1" w:styleId="9064DDE9CFD2409684D95D305FFC437C">
    <w:name w:val="9064DDE9CFD2409684D95D305FFC437C"/>
    <w:rsid w:val="00C10456"/>
  </w:style>
  <w:style w:type="paragraph" w:customStyle="1" w:styleId="62A555B11B414BA5B15267A54F0F1DDF">
    <w:name w:val="62A555B11B414BA5B15267A54F0F1DDF"/>
    <w:rsid w:val="00C10456"/>
  </w:style>
  <w:style w:type="paragraph" w:customStyle="1" w:styleId="15D1AD7D4EC44B56BF1FAE23A750B239">
    <w:name w:val="15D1AD7D4EC44B56BF1FAE23A750B239"/>
    <w:rsid w:val="00C10456"/>
  </w:style>
  <w:style w:type="paragraph" w:customStyle="1" w:styleId="A04198117D6E4CE0ADD57995777F07E9">
    <w:name w:val="A04198117D6E4CE0ADD57995777F07E9"/>
    <w:rsid w:val="00C10456"/>
  </w:style>
  <w:style w:type="paragraph" w:customStyle="1" w:styleId="784AD5CBD166443D8C5A2C34573672C0">
    <w:name w:val="784AD5CBD166443D8C5A2C34573672C0"/>
    <w:rsid w:val="00C10456"/>
  </w:style>
  <w:style w:type="paragraph" w:customStyle="1" w:styleId="D712F79976A343F7BED20818B3C732BD">
    <w:name w:val="D712F79976A343F7BED20818B3C732BD"/>
    <w:rsid w:val="00C10456"/>
  </w:style>
  <w:style w:type="paragraph" w:customStyle="1" w:styleId="598D8E94217E4BFDA8C4CC1441B15EFC">
    <w:name w:val="598D8E94217E4BFDA8C4CC1441B15EFC"/>
    <w:rsid w:val="00C10456"/>
  </w:style>
  <w:style w:type="paragraph" w:customStyle="1" w:styleId="EF08BA4B01594567A4B69828A7E6A125">
    <w:name w:val="EF08BA4B01594567A4B69828A7E6A125"/>
    <w:rsid w:val="00C10456"/>
  </w:style>
  <w:style w:type="paragraph" w:customStyle="1" w:styleId="0F53FDD4B54F4FAFBFD70057070B85ED">
    <w:name w:val="0F53FDD4B54F4FAFBFD70057070B85ED"/>
    <w:rsid w:val="00C10456"/>
  </w:style>
  <w:style w:type="paragraph" w:customStyle="1" w:styleId="995A8ED268DB47629F67F84F46DE47FE">
    <w:name w:val="995A8ED268DB47629F67F84F46DE47FE"/>
    <w:rsid w:val="00C10456"/>
  </w:style>
  <w:style w:type="paragraph" w:customStyle="1" w:styleId="C2E7D012867B4F8AAB03BFF0BF86E009">
    <w:name w:val="C2E7D012867B4F8AAB03BFF0BF86E009"/>
    <w:rsid w:val="00C10456"/>
  </w:style>
  <w:style w:type="paragraph" w:customStyle="1" w:styleId="164E0451479B49A388B8C0311463F63E">
    <w:name w:val="164E0451479B49A388B8C0311463F63E"/>
    <w:rsid w:val="00C10456"/>
  </w:style>
  <w:style w:type="paragraph" w:customStyle="1" w:styleId="1661383158F946DCBE6A6AB1D083D896">
    <w:name w:val="1661383158F946DCBE6A6AB1D083D896"/>
    <w:rsid w:val="00C10456"/>
  </w:style>
  <w:style w:type="paragraph" w:customStyle="1" w:styleId="9628514C5F7349AEA1542E2BB145F933">
    <w:name w:val="9628514C5F7349AEA1542E2BB145F933"/>
    <w:rsid w:val="00C10456"/>
  </w:style>
  <w:style w:type="paragraph" w:customStyle="1" w:styleId="5CBFDB99A90E4938B331E265B2E4B497">
    <w:name w:val="5CBFDB99A90E4938B331E265B2E4B497"/>
    <w:rsid w:val="00C10456"/>
  </w:style>
  <w:style w:type="paragraph" w:customStyle="1" w:styleId="24B814A389744C29ABEB286B0D079211">
    <w:name w:val="24B814A389744C29ABEB286B0D079211"/>
    <w:rsid w:val="00C10456"/>
  </w:style>
  <w:style w:type="paragraph" w:customStyle="1" w:styleId="5E8A3D3819044C00A30716CC43D7A09C">
    <w:name w:val="5E8A3D3819044C00A30716CC43D7A09C"/>
    <w:rsid w:val="00C10456"/>
  </w:style>
  <w:style w:type="paragraph" w:customStyle="1" w:styleId="E47D9949496143668B919D55E4A92B46">
    <w:name w:val="E47D9949496143668B919D55E4A92B46"/>
    <w:rsid w:val="00C10456"/>
  </w:style>
  <w:style w:type="paragraph" w:customStyle="1" w:styleId="F6B7A9882ED148E58EFF3B60A8539800">
    <w:name w:val="F6B7A9882ED148E58EFF3B60A8539800"/>
    <w:rsid w:val="00C10456"/>
  </w:style>
  <w:style w:type="paragraph" w:customStyle="1" w:styleId="372D046CD78F412CBC324CB761510DB0">
    <w:name w:val="372D046CD78F412CBC324CB761510DB0"/>
    <w:rsid w:val="00C10456"/>
  </w:style>
  <w:style w:type="paragraph" w:customStyle="1" w:styleId="81DB62340D19425CA98F23610EE53F0F">
    <w:name w:val="81DB62340D19425CA98F23610EE53F0F"/>
    <w:rsid w:val="00C10456"/>
  </w:style>
  <w:style w:type="paragraph" w:customStyle="1" w:styleId="CBE8D1CF379A4A8296C74B763DD915DA">
    <w:name w:val="CBE8D1CF379A4A8296C74B763DD915DA"/>
    <w:rsid w:val="00C10456"/>
  </w:style>
  <w:style w:type="paragraph" w:customStyle="1" w:styleId="C3515C4B93464964998B67BA286231AA">
    <w:name w:val="C3515C4B93464964998B67BA286231AA"/>
    <w:rsid w:val="00C10456"/>
  </w:style>
  <w:style w:type="paragraph" w:customStyle="1" w:styleId="D5F2B0E0136C400BB3DE801929EE3E5B">
    <w:name w:val="D5F2B0E0136C400BB3DE801929EE3E5B"/>
    <w:rsid w:val="00C10456"/>
  </w:style>
  <w:style w:type="paragraph" w:customStyle="1" w:styleId="2BED5B03C3114E55914839AD0FE0ACBD">
    <w:name w:val="2BED5B03C3114E55914839AD0FE0ACBD"/>
    <w:rsid w:val="00C10456"/>
  </w:style>
  <w:style w:type="paragraph" w:customStyle="1" w:styleId="A68D73DB506D4135B4E7B21CCCA37AAE">
    <w:name w:val="A68D73DB506D4135B4E7B21CCCA37AAE"/>
    <w:rsid w:val="00C10456"/>
  </w:style>
  <w:style w:type="paragraph" w:customStyle="1" w:styleId="89CF0F5F8AF843FC97864315068C3989">
    <w:name w:val="89CF0F5F8AF843FC97864315068C3989"/>
    <w:rsid w:val="00C10456"/>
  </w:style>
  <w:style w:type="paragraph" w:customStyle="1" w:styleId="2FAF9AAFF074459D8B93177317201DEA">
    <w:name w:val="2FAF9AAFF074459D8B93177317201DEA"/>
    <w:rsid w:val="00C10456"/>
  </w:style>
  <w:style w:type="paragraph" w:customStyle="1" w:styleId="9060DA827FE145D98DC55129C2C25624">
    <w:name w:val="9060DA827FE145D98DC55129C2C25624"/>
    <w:rsid w:val="00C10456"/>
  </w:style>
  <w:style w:type="paragraph" w:customStyle="1" w:styleId="BB62CFABECCF44A48F262A7D3366CBD9">
    <w:name w:val="BB62CFABECCF44A48F262A7D3366CBD9"/>
    <w:rsid w:val="00C10456"/>
  </w:style>
  <w:style w:type="paragraph" w:customStyle="1" w:styleId="CBF73EA7096C4BDA873542EB2E620FD8">
    <w:name w:val="CBF73EA7096C4BDA873542EB2E620FD8"/>
    <w:rsid w:val="00C10456"/>
  </w:style>
  <w:style w:type="paragraph" w:customStyle="1" w:styleId="C570CA048A69402588E6C9D73066058A">
    <w:name w:val="C570CA048A69402588E6C9D73066058A"/>
    <w:rsid w:val="00C10456"/>
  </w:style>
  <w:style w:type="paragraph" w:customStyle="1" w:styleId="B515C3E87FCF478BA836BDC92CCF6FB5">
    <w:name w:val="B515C3E87FCF478BA836BDC92CCF6FB5"/>
    <w:rsid w:val="00C10456"/>
  </w:style>
  <w:style w:type="paragraph" w:customStyle="1" w:styleId="CEBCA51D18D647A2BD0DA949606C8240">
    <w:name w:val="CEBCA51D18D647A2BD0DA949606C8240"/>
    <w:rsid w:val="00C10456"/>
  </w:style>
  <w:style w:type="paragraph" w:customStyle="1" w:styleId="491A9B9E4931456C9A4317D4ACD5C239">
    <w:name w:val="491A9B9E4931456C9A4317D4ACD5C239"/>
    <w:rsid w:val="00C10456"/>
  </w:style>
  <w:style w:type="paragraph" w:customStyle="1" w:styleId="B7916B5043C346B6AD0060CD3CB494B6">
    <w:name w:val="B7916B5043C346B6AD0060CD3CB494B6"/>
    <w:rsid w:val="00C10456"/>
  </w:style>
  <w:style w:type="paragraph" w:customStyle="1" w:styleId="8739B796F3CE40DEA915BDD4AF137156">
    <w:name w:val="8739B796F3CE40DEA915BDD4AF137156"/>
    <w:rsid w:val="00C1045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693C2BC95D2F448DE0E54616CC9795" ma:contentTypeVersion="14" ma:contentTypeDescription="Create a new document." ma:contentTypeScope="" ma:versionID="fa8ba0bcdcb6a439fc64eae935516331">
  <xsd:schema xmlns:xsd="http://www.w3.org/2001/XMLSchema" xmlns:xs="http://www.w3.org/2001/XMLSchema" xmlns:p="http://schemas.microsoft.com/office/2006/metadata/properties" xmlns:ns2="1b9b9df3-ed51-423f-9d68-c40a176a0b2e" xmlns:ns3="867d8b9c-4077-4b81-9131-da67ed3f53a9" xmlns:ns4="cee823cf-820d-4e04-a2e3-a250d5741f46" xmlns:ns5="ecbdf007-d01c-4b10-aa0c-eefc4fdb6c13" targetNamespace="http://schemas.microsoft.com/office/2006/metadata/properties" ma:root="true" ma:fieldsID="57832699e068693ba284a494b758ed2b" ns2:_="" ns3:_="" ns4:_="" ns5:_="">
    <xsd:import namespace="1b9b9df3-ed51-423f-9d68-c40a176a0b2e"/>
    <xsd:import namespace="867d8b9c-4077-4b81-9131-da67ed3f53a9"/>
    <xsd:import namespace="cee823cf-820d-4e04-a2e3-a250d5741f46"/>
    <xsd:import namespace="ecbdf007-d01c-4b10-aa0c-eefc4fdb6c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4:SharedWithDetails" minOccurs="0"/>
                <xsd:element ref="ns2:Module" minOccurs="0"/>
                <xsd:element ref="ns5:MediaServiceLocation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9b9df3-ed51-423f-9d68-c40a176a0b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odule" ma:index="19" nillable="true" ma:displayName="Module" ma:format="Dropdown" ma:internalName="Modul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7d8b9c-4077-4b81-9131-da67ed3f53a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e823cf-820d-4e04-a2e3-a250d5741f46" elementFormDefault="qualified">
    <xsd:import namespace="http://schemas.microsoft.com/office/2006/documentManagement/types"/>
    <xsd:import namespace="http://schemas.microsoft.com/office/infopath/2007/PartnerControls"/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bdf007-d01c-4b10-aa0c-eefc4fdb6c13" elementFormDefault="qualified">
    <xsd:import namespace="http://schemas.microsoft.com/office/2006/documentManagement/types"/>
    <xsd:import namespace="http://schemas.microsoft.com/office/infopath/2007/PartnerControls"/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67d8b9c-4077-4b81-9131-da67ed3f53a9">
      <UserInfo>
        <DisplayName/>
        <AccountId xsi:nil="true"/>
        <AccountType/>
      </UserInfo>
    </SharedWithUsers>
    <Module xmlns="1b9b9df3-ed51-423f-9d68-c40a176a0b2e" xsi:nil="true"/>
  </documentManagement>
</p:properties>
</file>

<file path=customXml/itemProps1.xml><?xml version="1.0" encoding="utf-8"?>
<ds:datastoreItem xmlns:ds="http://schemas.openxmlformats.org/officeDocument/2006/customXml" ds:itemID="{17CAA4DF-3155-4B4B-AD0A-D1E8EA5B723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D7697D0-368D-48C0-A778-C1F00E146A44}"/>
</file>

<file path=customXml/itemProps3.xml><?xml version="1.0" encoding="utf-8"?>
<ds:datastoreItem xmlns:ds="http://schemas.openxmlformats.org/officeDocument/2006/customXml" ds:itemID="{2B958943-5CE1-46BE-B011-891EDC29B600}"/>
</file>

<file path=customXml/itemProps4.xml><?xml version="1.0" encoding="utf-8"?>
<ds:datastoreItem xmlns:ds="http://schemas.openxmlformats.org/officeDocument/2006/customXml" ds:itemID="{68E4E8B2-CD73-4F76-B847-AEBFED84ACC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2</TotalTime>
  <Pages>7</Pages>
  <Words>314</Words>
  <Characters>179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edback and complaints policy</vt:lpstr>
    </vt:vector>
  </TitlesOfParts>
  <Company/>
  <LinksUpToDate>false</LinksUpToDate>
  <CharactersWithSpaces>2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and complaints policy</dc:title>
  <dc:subject/>
  <dc:creator>Elina Taranenko</dc:creator>
  <cp:keywords/>
  <dc:description/>
  <cp:lastModifiedBy>Elina Taranenko</cp:lastModifiedBy>
  <cp:revision>10</cp:revision>
  <dcterms:created xsi:type="dcterms:W3CDTF">2020-08-21T05:16:00Z</dcterms:created>
  <dcterms:modified xsi:type="dcterms:W3CDTF">2021-07-21T0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693C2BC95D2F448DE0E54616CC9795</vt:lpwstr>
  </property>
</Properties>
</file>